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7A37" w:rsidRDefault="00882B75">
      <w:pPr>
        <w:pStyle w:val="Title"/>
      </w:pPr>
      <w:r>
        <w:t>Towards an Off-Grid Fecal Sludge Treatment Unit: Demonstrating Energy Positive Thermal Treatment</w:t>
      </w:r>
    </w:p>
    <w:p w:rsidR="00977A37" w:rsidRDefault="00882B75">
      <w:pPr>
        <w:pStyle w:val="Author"/>
      </w:pPr>
      <w:r>
        <w:t xml:space="preserve">T. Myers, L. Schoebitz, S. Woolley, J. Sanchez Ferragut, J. Thostenson, K. </w:t>
      </w:r>
      <w:proofErr w:type="spellStart"/>
      <w:r>
        <w:t>Jooss</w:t>
      </w:r>
      <w:proofErr w:type="spellEnd"/>
      <w:r>
        <w:t xml:space="preserve">, </w:t>
      </w:r>
      <w:proofErr w:type="spellStart"/>
      <w:proofErr w:type="gramStart"/>
      <w:r>
        <w:t>J.Piascik</w:t>
      </w:r>
      <w:proofErr w:type="spellEnd"/>
      <w:proofErr w:type="gramEnd"/>
      <w:r>
        <w:t>,</w:t>
      </w:r>
      <w:r w:rsidR="00106799">
        <w:t xml:space="preserve"> A. Frechette, N. </w:t>
      </w:r>
      <w:proofErr w:type="spellStart"/>
      <w:r w:rsidR="00106799">
        <w:t>Hotz</w:t>
      </w:r>
      <w:proofErr w:type="spellEnd"/>
      <w:r w:rsidR="00106799">
        <w:t>,</w:t>
      </w:r>
      <w:r>
        <w:t xml:space="preserve"> B. Stoner, J. Hallowell</w:t>
      </w:r>
    </w:p>
    <w:p w:rsidR="00977A37" w:rsidRDefault="00882B75">
      <w:pPr>
        <w:pStyle w:val="Heading1"/>
      </w:pPr>
      <w:bookmarkStart w:id="0" w:name="abstract"/>
      <w:r>
        <w:t>Abstract</w:t>
      </w:r>
      <w:bookmarkEnd w:id="0"/>
    </w:p>
    <w:p w:rsidR="00977A37" w:rsidRDefault="00882B75">
      <w:pPr>
        <w:pStyle w:val="FirstParagraph"/>
      </w:pPr>
      <w:r>
        <w:rPr>
          <w:b/>
        </w:rPr>
        <w:t>Background:</w:t>
      </w:r>
      <w:r>
        <w:t xml:space="preserve"> There is an unmet demand for community-scale fecal sludge treatment units (FSTUs) that serve communities of between 1,000 and 50,000 people and are able to operate in non-sewered and off-grid environments. An emerging industry standard for FSTU</w:t>
      </w:r>
      <w:r>
        <w:t>s includes as a key criteria energy independence in steady-state. Theoretically, there is sufficient thermal energy available in fecal sludge to provide the electrical power needed to run the FSTU. However, such a system had never been implemented.</w:t>
      </w:r>
      <w:r>
        <w:br/>
      </w:r>
      <w:r>
        <w:rPr>
          <w:b/>
        </w:rPr>
        <w:t>Methods</w:t>
      </w:r>
      <w:r>
        <w:rPr>
          <w:b/>
        </w:rPr>
        <w:t>:</w:t>
      </w:r>
      <w:r>
        <w:t xml:space="preserve"> Biomass Controls has previously demonstrated the thermal treatment of fecal sludge using the Biogenic Refinery, a thermal FSTU deployed in three sites in India. In this article we describe testing where a Biogenic Refinery was paired with a thermal fluid</w:t>
      </w:r>
      <w:r>
        <w:t xml:space="preserve"> heat exchanger and organic Rankine cycle generator to generate electrical power.</w:t>
      </w:r>
      <w:r>
        <w:br/>
      </w:r>
      <w:r>
        <w:rPr>
          <w:b/>
        </w:rPr>
        <w:t>Results and Conclusions:</w:t>
      </w:r>
      <w:r>
        <w:t xml:space="preserve"> This Biogenic Refinery Combined Heat and Power system generated sufficient electrical power to offset electrical parasitic loads in steady state oper</w:t>
      </w:r>
      <w:r>
        <w:t>ation. Additional steps are necessary to transition to a true off-grid FSTU.</w:t>
      </w:r>
    </w:p>
    <w:p w:rsidR="00977A37" w:rsidRDefault="00882B75">
      <w:pPr>
        <w:pStyle w:val="Heading1"/>
      </w:pPr>
      <w:bookmarkStart w:id="1" w:name="introduction"/>
      <w:r>
        <w:t>Introduction</w:t>
      </w:r>
      <w:bookmarkEnd w:id="1"/>
    </w:p>
    <w:p w:rsidR="00977A37" w:rsidRDefault="00882B75">
      <w:pPr>
        <w:pStyle w:val="FirstParagraph"/>
      </w:pPr>
      <w:r>
        <w:t>Community scale fecal sludge treatment units (FSTUs) are an important technology in meeting the needs of the 2.5 billion people without adequate sanitation (WHO/UNICE</w:t>
      </w:r>
      <w:r>
        <w:t>F 2017; Rose et al. 2015). Many of these communities also lack access to consistent electricity supply (IEA and Bank 2019). To encourage the development of FSTUs that meet these needs, the International Standards Organization (ISO) is developing the ISO/PC</w:t>
      </w:r>
      <w:r>
        <w:t>318 standard for community scale resource oriented sanitation treatment systems (ISO/PC318 2019). Key criteria for compliance with this emerging standard include: (1) the inactivation of pathogens present in fecal sludge and (2) energy independence or off-</w:t>
      </w:r>
      <w:r>
        <w:t>grid operation. The first key criteria may be met through a variety of different treatment techniques including thermal treatment, high pH processes, composting, irradiation, and aerobic digestion. To meet the second key criteria, the treatment process mus</w:t>
      </w:r>
      <w:r>
        <w:t>t be energy neutral or energy positive and operate on faecal sludge only without supplemental energy from other sources.</w:t>
      </w:r>
    </w:p>
    <w:p w:rsidR="00977A37" w:rsidRDefault="00882B75">
      <w:pPr>
        <w:pStyle w:val="BodyText"/>
      </w:pPr>
      <w:r>
        <w:t>Thermal treatment technologies are a promising approach that could meet both of these criteria (Yermán et al. 2015; Onabanjo et al. 201</w:t>
      </w:r>
      <w:r>
        <w:t xml:space="preserve">6). In contrast to other pathogen elimination strategies, high temperature thermal treatment offers rapid inactivation of pathogens in a small footprint, without requiring disinfecting chemicals. Further, thermal </w:t>
      </w:r>
      <w:r>
        <w:lastRenderedPageBreak/>
        <w:t>treatments including pyrolysis, gasificatio</w:t>
      </w:r>
      <w:r>
        <w:t>n, and combustion can liberate stored energy present in the fecal sludge providing thermal energy useful for processing the fecal sludge and for conversion to electrical energy to run the process (Syed-Hassan et al. 2017).</w:t>
      </w:r>
    </w:p>
    <w:p w:rsidR="00977A37" w:rsidRDefault="00882B75">
      <w:pPr>
        <w:pStyle w:val="BodyText"/>
      </w:pPr>
      <w:r>
        <w:t>This paper focuses on the demonst</w:t>
      </w:r>
      <w:r>
        <w:t>ration of energy positive operation in steady state, key criteria (2). In the present work, the Biomass Controls Biogenic Refinery (BR), an existing thermal FSTU, was paired with a thermal fluid heat exchanger and organic Rankine cycle (ORC) generator to m</w:t>
      </w:r>
      <w:r>
        <w:t>ake a combined heat and power (CHP) unit. The BR is currently used as an FSTU in several communities in India fulfilling pathogen inactivation requirements given in Environmental Protection Agency (EPA) 40 CFR Part 503 (US EPA 2018). The objective of the p</w:t>
      </w:r>
      <w:r>
        <w:t>resent study is to demonstrate that there is sufficient electrical power produced by the BR CHP to offset the electrical power necessary to run the BR CHP.</w:t>
      </w:r>
    </w:p>
    <w:p w:rsidR="00977A37" w:rsidRDefault="00882B75">
      <w:pPr>
        <w:pStyle w:val="BodyText"/>
      </w:pPr>
      <w:r>
        <w:t>To provide this demonstration, first, we describe the BR CHP system and its modules as well as the t</w:t>
      </w:r>
      <w:r>
        <w:t xml:space="preserve">est protocol followed. Next, we present a thermal power balance based on measurements of the system during steady-state operation to provide energy available in the thermochemical process. Last, we present measurements of electrical power generated by the </w:t>
      </w:r>
      <w:r>
        <w:t>ORC as well as the electrical power consumed by the BR CHP system to calculate net power produced. The result of the study is a demonstration that the key requirements for the emerging standard for community scale FSTUs are achievable.</w:t>
      </w:r>
    </w:p>
    <w:p w:rsidR="00977A37" w:rsidRDefault="00882B75">
      <w:pPr>
        <w:pStyle w:val="Heading1"/>
      </w:pPr>
      <w:bookmarkStart w:id="2" w:name="methods"/>
      <w:r>
        <w:t>Methods</w:t>
      </w:r>
      <w:bookmarkEnd w:id="2"/>
    </w:p>
    <w:p w:rsidR="00977A37" w:rsidRDefault="00882B75">
      <w:pPr>
        <w:pStyle w:val="Heading2"/>
      </w:pPr>
      <w:bookmarkStart w:id="3" w:name="description-of-biogenic-refinery"/>
      <w:r>
        <w:t xml:space="preserve">Description </w:t>
      </w:r>
      <w:r>
        <w:t>of Biogenic Refinery</w:t>
      </w:r>
      <w:bookmarkEnd w:id="3"/>
    </w:p>
    <w:p w:rsidR="00977A37" w:rsidRDefault="00882B75">
      <w:pPr>
        <w:pStyle w:val="FirstParagraph"/>
      </w:pPr>
      <w:r>
        <w:t xml:space="preserve">The BR CHP system consists of four connected modules: (1) the pyrolysis-combustion module responsible for pyrolysing the feedstock and liberating thermal energy from the feedstock as described in Section 2.1; (2) the oil working fluid </w:t>
      </w:r>
      <w:r>
        <w:t>heat exchanger module responsible for directing a portion of the available thermal energy towards the ORC module; (3) the ORC module responsible for converting thermal energy to electricity; and (4) the hydronic heat exchanger module responsible for extrac</w:t>
      </w:r>
      <w:r>
        <w:t>ting additional thermal energy for the purpose of drying incoming feedstock.</w:t>
      </w:r>
    </w:p>
    <w:p w:rsidR="00977A37" w:rsidRDefault="00882B75">
      <w:pPr>
        <w:pStyle w:val="BodyText"/>
      </w:pPr>
      <w:r>
        <w:t>The BR system is a thermal FSTU capable of refining any biogenic matter into inert carbon with significant volume reduction, carbon sequestration in the form of biochar, and contr</w:t>
      </w:r>
      <w:r>
        <w:t>olled emissions. The BR uses a pyrolysis-combustion process to inactive pathogens while producing thermal energy and biochar, useful as an agricultural soil amendment, as outputs (Jeffery et al. 2011). The BR is capable of processing approximately 150 kg d</w:t>
      </w:r>
      <w:r>
        <w:t>ry basis of feedstock per day (based on 8 hours of operation), consistent with the ISO/PC318 goal of serving small communities. This amounts to a &gt;18 kg/hr (dry basis) average across a daily 8 hour process period.</w:t>
      </w:r>
    </w:p>
    <w:p w:rsidR="00977A37" w:rsidRDefault="00882B75">
      <w:pPr>
        <w:pStyle w:val="BodyText"/>
      </w:pPr>
      <w:r>
        <w:t>Thermal energy from the feedstock is relea</w:t>
      </w:r>
      <w:r>
        <w:t>sed by the pyrolysis-combustion module and exits in hot exhaust gases. This thermal energy is extracted from the hot exhaust gases by a heat exchanger filled with a thermal working fluid, in our case oil. The thermal energy from the oil working fluid is tr</w:t>
      </w:r>
      <w:r>
        <w:t xml:space="preserve">ansferred to the ORC module. The thermal energy remaining in the </w:t>
      </w:r>
      <w:r>
        <w:lastRenderedPageBreak/>
        <w:t>hot exhaust gases is transferred by the hydronic heat exchanger to further heat the water which is later used for drying.</w:t>
      </w:r>
    </w:p>
    <w:p w:rsidR="00977A37" w:rsidRDefault="00882B75">
      <w:pPr>
        <w:pStyle w:val="Heading2"/>
      </w:pPr>
      <w:bookmarkStart w:id="4" w:name="description-of-orc-electrical-generation"/>
      <w:r>
        <w:t>Description of ORC Electrical Generation</w:t>
      </w:r>
      <w:bookmarkEnd w:id="4"/>
    </w:p>
    <w:p w:rsidR="00977A37" w:rsidRDefault="00882B75">
      <w:pPr>
        <w:pStyle w:val="FirstParagraph"/>
      </w:pPr>
      <w:r>
        <w:t>The ORC module uses the ther</w:t>
      </w:r>
      <w:r>
        <w:t>mal energy from the BR to generate electricity. A schematic of the BR CHP system operation can be seen in Figure 1.</w:t>
      </w:r>
    </w:p>
    <w:p w:rsidR="00977A37" w:rsidRDefault="00882B75">
      <w:pPr>
        <w:pStyle w:val="CaptionedFigure"/>
      </w:pPr>
      <w:r>
        <w:rPr>
          <w:noProof/>
        </w:rPr>
        <w:drawing>
          <wp:inline distT="0" distB="0" distL="0" distR="0">
            <wp:extent cx="5334000" cy="3463766"/>
            <wp:effectExtent l="0" t="0" r="0" b="0"/>
            <wp:docPr id="1" name="Picture" descr="Figure 1 The Biogenic Refinery Combined Heat and Power system uses thermal energy produced through the thermal treatment of feedstocks to generate electrical power using an organic Rankine cycle generator (black dashed box)."/>
            <wp:cNvGraphicFramePr/>
            <a:graphic xmlns:a="http://schemas.openxmlformats.org/drawingml/2006/main">
              <a:graphicData uri="http://schemas.openxmlformats.org/drawingml/2006/picture">
                <pic:pic xmlns:pic="http://schemas.openxmlformats.org/drawingml/2006/picture">
                  <pic:nvPicPr>
                    <pic:cNvPr id="0" name="Picture" descr="/Users/larnsce/Dropbox/R2019/chp-article/manuscript/images/CHP_ProcessFlowDiagram.jpg"/>
                    <pic:cNvPicPr>
                      <a:picLocks noChangeAspect="1" noChangeArrowheads="1"/>
                    </pic:cNvPicPr>
                  </pic:nvPicPr>
                  <pic:blipFill>
                    <a:blip r:embed="rId8"/>
                    <a:stretch>
                      <a:fillRect/>
                    </a:stretch>
                  </pic:blipFill>
                  <pic:spPr bwMode="auto">
                    <a:xfrm>
                      <a:off x="0" y="0"/>
                      <a:ext cx="5334000" cy="3463766"/>
                    </a:xfrm>
                    <a:prstGeom prst="rect">
                      <a:avLst/>
                    </a:prstGeom>
                    <a:noFill/>
                    <a:ln w="9525">
                      <a:noFill/>
                      <a:headEnd/>
                      <a:tailEnd/>
                    </a:ln>
                  </pic:spPr>
                </pic:pic>
              </a:graphicData>
            </a:graphic>
          </wp:inline>
        </w:drawing>
      </w:r>
    </w:p>
    <w:p w:rsidR="00977A37" w:rsidRDefault="00882B75">
      <w:pPr>
        <w:pStyle w:val="ImageCaption"/>
      </w:pPr>
      <w:r>
        <w:t xml:space="preserve">Figure 1 The Biogenic Refinery Combined Heat and Power system uses thermal energy produced through the thermal treatment of feedstocks to </w:t>
      </w:r>
      <w:r>
        <w:t>generate electrical power using an organic Rankine cycle generator (black dashed box).</w:t>
      </w:r>
    </w:p>
    <w:p w:rsidR="00977A37" w:rsidRDefault="00882B75">
      <w:pPr>
        <w:pStyle w:val="BodyText"/>
      </w:pPr>
      <w:r>
        <w:t>The thermal energy is delivered from the BR to the ORC module using the oil working fluid. This working fluid is used to evaporate a different organic working fluid with</w:t>
      </w:r>
      <w:r>
        <w:t>in the ORC. This evaporated fluid is used in conjunction with a scroll expander and runs an electric generator. Following electrical generation, the working fluid is condensed using a water heat exchanger within the ORC, and the heated water is used for he</w:t>
      </w:r>
      <w:r>
        <w:t>ating. The ORC used in the BR CHP system had a rated electrical generation capacity of 4 kWe with a nominal 8% generation efficiency. Because the ORC has only 8% efficiency in generating electricity, 92% of the original thermal energy remains available for</w:t>
      </w:r>
      <w:r>
        <w:t xml:space="preserve"> heating applications following energy conversion. In the BR CHP, this energy is used to heat water which is then further heated by the BR hydronic heat exchanger module and ultimately used for the drying of incoming feedstock.</w:t>
      </w:r>
    </w:p>
    <w:p w:rsidR="00977A37" w:rsidRDefault="00882B75">
      <w:pPr>
        <w:pStyle w:val="Heading2"/>
      </w:pPr>
      <w:bookmarkStart w:id="5" w:name="feedstock"/>
      <w:r>
        <w:lastRenderedPageBreak/>
        <w:t>Feedstock</w:t>
      </w:r>
      <w:bookmarkEnd w:id="5"/>
    </w:p>
    <w:p w:rsidR="00977A37" w:rsidRDefault="00882B75">
      <w:pPr>
        <w:pStyle w:val="FirstParagraph"/>
      </w:pPr>
      <w:r>
        <w:t>FSTUs are intended</w:t>
      </w:r>
      <w:r>
        <w:t xml:space="preserve"> to primarily treat fecal sludge. However, in a laboratory setting, a sufficient volume of fecal sludge for extended testing is difficult to acquire. Instead, a surrogate feedstock with a similar caloric value, or effective heat of combustion, was sought. </w:t>
      </w:r>
      <w:r>
        <w:t>The effective heat of combustion of dry feces varies substantially depending on location and source. A study by Gold et al. (2017) found effective heats of combustion of 13.4 MJ/kg and 10.9 MJ/kg in Dakar, Senegal and Kampala, Uganda, respectively. A study</w:t>
      </w:r>
      <w:r>
        <w:t xml:space="preserve"> by Muspratt et al. (2014) found effective heats of combustion of 16.6 MJ/kg, 16.2 MJ/kg, and 19.1 MJ/kg in Dakar, Kampala, and Kumasi, Ghana, respectively. A recent study by Myers et al. (n.d.) found effective heats of combustion of 19.6 MJ/kg and 22.3 MJ</w:t>
      </w:r>
      <w:r>
        <w:t xml:space="preserve">/kg in samples from the India and the United States, respectively. A meta-study by Rose et al. (2015) found the average and median for dry feces internationally are 17.2 MJ/kg and 19.1 MJ/kg. Wood pellets with an effective heat of combustion of 19.2 MJ/kg </w:t>
      </w:r>
      <w:r>
        <w:t>were identified as an appropriate substitute.</w:t>
      </w:r>
    </w:p>
    <w:p w:rsidR="00977A37" w:rsidRDefault="00882B75">
      <w:pPr>
        <w:pStyle w:val="BodyText"/>
      </w:pPr>
      <w:r>
        <w:t>The typical moisture content of fecal sludge treated by operating BRs is 35% moisture on a mass basis, i.e. 35% of the final feedstock mass entering the BR consists of water and 65% of dry fecal sludge. To simu</w:t>
      </w:r>
      <w:r>
        <w:t>late this moisture content, wood pellets were mixed with the appropriate mass of water in a large tumbler until the water was fully absorbed. The resulting mixture had the consistency of wet sawdust and could be smoothly fed into the BR.</w:t>
      </w:r>
    </w:p>
    <w:p w:rsidR="00977A37" w:rsidRDefault="00882B75">
      <w:pPr>
        <w:pStyle w:val="Heading2"/>
      </w:pPr>
      <w:bookmarkStart w:id="6" w:name="thermal-power-balance-test"/>
      <w:r>
        <w:t>Thermal Power Bala</w:t>
      </w:r>
      <w:r>
        <w:t>nce Test</w:t>
      </w:r>
      <w:bookmarkEnd w:id="6"/>
    </w:p>
    <w:p w:rsidR="00977A37" w:rsidRDefault="00882B75">
      <w:pPr>
        <w:pStyle w:val="FirstParagraph"/>
      </w:pPr>
      <w:r>
        <w:t>The thermal power balance testing was conducted on the BR with the ORC disconnected. A heat sink was connected to the oil loop to simulate the thermal energy removed from the system by the ORC. During operation, the BR moves through several operat</w:t>
      </w:r>
      <w:r>
        <w:t>ional modes before converging on steady state. In real world operation, the ORC only generates power during the steady state. To best simulate this, the BR was brought to steady state and allowed to run for approximately three hours.</w:t>
      </w:r>
    </w:p>
    <w:p w:rsidR="00977A37" w:rsidRDefault="00882B75">
      <w:pPr>
        <w:pStyle w:val="BodyText"/>
      </w:pPr>
      <w:r>
        <w:t xml:space="preserve">Thermal energy enters </w:t>
      </w:r>
      <w:r>
        <w:t>the BR through the supplied feedstock which is pyrolyzed and then combusted, releasing most of its energy as</w:t>
      </w:r>
    </w:p>
    <w:p w:rsidR="00977A37" w:rsidRPr="00584D47" w:rsidRDefault="00882B75" w:rsidP="00584D47">
      <w:pPr>
        <w:pStyle w:val="Caption"/>
        <w:keepNext/>
        <w:ind w:left="2880" w:firstLine="720"/>
      </w:pPr>
      <m:oMath>
        <m:sSub>
          <m:sSubPr>
            <m:ctrlPr>
              <w:rPr>
                <w:rFonts w:ascii="Cambria Math" w:hAnsi="Cambria Math"/>
              </w:rPr>
            </m:ctrlPr>
          </m:sSubPr>
          <m:e>
            <m:r>
              <w:rPr>
                <w:rFonts w:ascii="Cambria Math" w:hAnsi="Cambria Math"/>
              </w:rPr>
              <m:t>Q</m:t>
            </m:r>
          </m:e>
          <m:sub>
            <m:r>
              <w:rPr>
                <w:rFonts w:ascii="Cambria Math" w:hAnsi="Cambria Math"/>
              </w:rPr>
              <m:t>in</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c</m:t>
            </m:r>
            <m:r>
              <w:rPr>
                <w:rFonts w:ascii="Cambria Math" w:hAnsi="Cambria Math"/>
              </w:rPr>
              <m:t>,</m:t>
            </m:r>
            <m:r>
              <w:rPr>
                <w:rFonts w:ascii="Cambria Math" w:hAnsi="Cambria Math"/>
              </w:rPr>
              <m:t>fs</m:t>
            </m:r>
          </m:sub>
        </m:sSub>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fs</m:t>
            </m:r>
          </m:sub>
        </m:sSub>
      </m:oMath>
      <w:r w:rsidR="00584D47" w:rsidRPr="00584D47">
        <w:t xml:space="preserve"> </w:t>
      </w:r>
      <w:r w:rsidR="00584D47">
        <w:tab/>
      </w:r>
      <w:r w:rsidR="00584D47">
        <w:tab/>
      </w:r>
      <w:r w:rsidR="00584D47">
        <w:tab/>
        <w:t>(</w:t>
      </w:r>
      <w:r w:rsidR="00584D47">
        <w:t xml:space="preserve">Equation </w:t>
      </w:r>
      <w:r w:rsidR="00584D47">
        <w:fldChar w:fldCharType="begin"/>
      </w:r>
      <w:r w:rsidR="00584D47">
        <w:instrText xml:space="preserve"> SEQ Equation \* ARABIC </w:instrText>
      </w:r>
      <w:r w:rsidR="00584D47">
        <w:fldChar w:fldCharType="separate"/>
      </w:r>
      <w:r w:rsidR="00303AC0">
        <w:rPr>
          <w:noProof/>
        </w:rPr>
        <w:t>1</w:t>
      </w:r>
      <w:r w:rsidR="00584D47">
        <w:fldChar w:fldCharType="end"/>
      </w:r>
      <w:r w:rsidR="00584D47">
        <w:t>)</w:t>
      </w:r>
    </w:p>
    <w:p w:rsidR="00977A37" w:rsidRDefault="00882B75">
      <w:pPr>
        <w:pStyle w:val="FirstParagraph"/>
      </w:pPr>
      <w:r>
        <w:t>D</w:t>
      </w:r>
      <w:r>
        <w:t>uring steady state, the energy entering the BR through the feedstock is equal to the energy that leaves the BR. This thermal power balance may be given as</w:t>
      </w:r>
    </w:p>
    <w:p w:rsidR="00977A37" w:rsidRPr="00584D47" w:rsidRDefault="00882B75" w:rsidP="00584D47">
      <w:pPr>
        <w:pStyle w:val="Caption"/>
        <w:keepNext/>
        <w:ind w:left="1440" w:firstLine="720"/>
      </w:pPr>
      <m:oMath>
        <m:sSub>
          <m:sSubPr>
            <m:ctrlPr>
              <w:rPr>
                <w:rFonts w:ascii="Cambria Math" w:hAnsi="Cambria Math"/>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bioc</m:t>
            </m:r>
            <m:r>
              <w:rPr>
                <w:rFonts w:ascii="Cambria Math" w:hAnsi="Cambria Math"/>
              </w:rPr>
              <m:t>h</m:t>
            </m:r>
            <m:r>
              <w:rPr>
                <w:rFonts w:ascii="Cambria Math" w:hAnsi="Cambria Math"/>
              </w:rPr>
              <m:t>ar</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OHX</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HHX</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loss</m:t>
            </m:r>
          </m:sub>
        </m:sSub>
      </m:oMath>
      <w:r w:rsidR="00584D47">
        <w:rPr>
          <w:rFonts w:eastAsiaTheme="minorEastAsia"/>
        </w:rPr>
        <w:tab/>
      </w:r>
      <w:r w:rsidR="00584D47">
        <w:rPr>
          <w:rFonts w:eastAsiaTheme="minorEastAsia"/>
        </w:rPr>
        <w:tab/>
        <w:t>(</w:t>
      </w:r>
      <w:r w:rsidR="00584D47">
        <w:t xml:space="preserve">Equation </w:t>
      </w:r>
      <w:r w:rsidR="00584D47">
        <w:fldChar w:fldCharType="begin"/>
      </w:r>
      <w:r w:rsidR="00584D47">
        <w:instrText xml:space="preserve"> SEQ Equation \* ARABIC </w:instrText>
      </w:r>
      <w:r w:rsidR="00584D47">
        <w:fldChar w:fldCharType="separate"/>
      </w:r>
      <w:r w:rsidR="00303AC0">
        <w:rPr>
          <w:noProof/>
        </w:rPr>
        <w:t>2</w:t>
      </w:r>
      <w:r w:rsidR="00584D47">
        <w:fldChar w:fldCharType="end"/>
      </w:r>
      <w:r w:rsidR="00584D47">
        <w:t>)</w:t>
      </w:r>
    </w:p>
    <w:p w:rsidR="00977A37" w:rsidRDefault="00882B75">
      <w:pPr>
        <w:pStyle w:val="FirstParagraph"/>
      </w:pPr>
      <w:r>
        <w:t>w</w:t>
      </w:r>
      <w:r>
        <w:t xml:space="preserve">here </w:t>
      </w:r>
      <m:oMath>
        <m:sSub>
          <m:sSubPr>
            <m:ctrlPr>
              <w:rPr>
                <w:rFonts w:ascii="Cambria Math" w:hAnsi="Cambria Math"/>
              </w:rPr>
            </m:ctrlPr>
          </m:sSubPr>
          <m:e>
            <m:r>
              <w:rPr>
                <w:rFonts w:ascii="Cambria Math" w:hAnsi="Cambria Math"/>
              </w:rPr>
              <m:t>Q</m:t>
            </m:r>
          </m:e>
          <m:sub>
            <m:r>
              <w:rPr>
                <w:rFonts w:ascii="Cambria Math" w:hAnsi="Cambria Math"/>
              </w:rPr>
              <m:t>bioc</m:t>
            </m:r>
            <m:r>
              <w:rPr>
                <w:rFonts w:ascii="Cambria Math" w:hAnsi="Cambria Math"/>
              </w:rPr>
              <m:t>h</m:t>
            </m:r>
            <m:r>
              <w:rPr>
                <w:rFonts w:ascii="Cambria Math" w:hAnsi="Cambria Math"/>
              </w:rPr>
              <m:t>ar</m:t>
            </m:r>
          </m:sub>
        </m:sSub>
      </m:oMath>
      <w:r>
        <w:t xml:space="preserve"> is the thermal power leavi</w:t>
      </w:r>
      <w:r>
        <w:t xml:space="preserve">ng through extracted biochar, </w:t>
      </w:r>
      <m:oMath>
        <m:sSub>
          <m:sSubPr>
            <m:ctrlPr>
              <w:rPr>
                <w:rFonts w:ascii="Cambria Math" w:hAnsi="Cambria Math"/>
              </w:rPr>
            </m:ctrlPr>
          </m:sSubPr>
          <m:e>
            <m:r>
              <w:rPr>
                <w:rFonts w:ascii="Cambria Math" w:hAnsi="Cambria Math"/>
              </w:rPr>
              <m:t>Q</m:t>
            </m:r>
          </m:e>
          <m:sub>
            <m:r>
              <w:rPr>
                <w:rFonts w:ascii="Cambria Math" w:hAnsi="Cambria Math"/>
              </w:rPr>
              <m:t>OHX</m:t>
            </m:r>
          </m:sub>
        </m:sSub>
      </m:oMath>
      <w:r>
        <w:t xml:space="preserve"> is the thermal power extracted transferred to the working fluid by the oil working fluid heat exchanger, </w:t>
      </w:r>
      <m:oMath>
        <m:sSub>
          <m:sSubPr>
            <m:ctrlPr>
              <w:rPr>
                <w:rFonts w:ascii="Cambria Math" w:hAnsi="Cambria Math"/>
              </w:rPr>
            </m:ctrlPr>
          </m:sSubPr>
          <m:e>
            <m:r>
              <w:rPr>
                <w:rFonts w:ascii="Cambria Math" w:hAnsi="Cambria Math"/>
              </w:rPr>
              <m:t>Q</m:t>
            </m:r>
          </m:e>
          <m:sub>
            <m:r>
              <w:rPr>
                <w:rFonts w:ascii="Cambria Math" w:hAnsi="Cambria Math"/>
              </w:rPr>
              <m:t>HHX</m:t>
            </m:r>
          </m:sub>
        </m:sSub>
      </m:oMath>
      <w:r>
        <w:t xml:space="preserve"> is the thermal power transfered to water by the hydronic heat exchanger, and </w:t>
      </w:r>
      <m:oMath>
        <m:sSub>
          <m:sSubPr>
            <m:ctrlPr>
              <w:rPr>
                <w:rFonts w:ascii="Cambria Math" w:hAnsi="Cambria Math"/>
              </w:rPr>
            </m:ctrlPr>
          </m:sSubPr>
          <m:e>
            <m:r>
              <w:rPr>
                <w:rFonts w:ascii="Cambria Math" w:hAnsi="Cambria Math"/>
              </w:rPr>
              <m:t>Q</m:t>
            </m:r>
          </m:e>
          <m:sub>
            <m:r>
              <w:rPr>
                <w:rFonts w:ascii="Cambria Math" w:hAnsi="Cambria Math"/>
              </w:rPr>
              <m:t>loss</m:t>
            </m:r>
          </m:sub>
        </m:sSub>
      </m:oMath>
      <w:r>
        <w:t xml:space="preserve"> is the remainin</w:t>
      </w:r>
      <w:r>
        <w:t>g thermal power lost to either radiant and convective heat transfer out of the exterior or jacket of the BR or through the hot gases escaping the stack.</w:t>
      </w:r>
    </w:p>
    <w:p w:rsidR="00977A37" w:rsidRDefault="00882B75">
      <w:pPr>
        <w:pStyle w:val="BodyText"/>
      </w:pPr>
      <w:r>
        <w:lastRenderedPageBreak/>
        <w:t>The thermal energy remaining in the biochar is energy that was not extracted through complete combustio</w:t>
      </w:r>
      <w:r>
        <w:t xml:space="preserve">n of the feedstock. The average thermal power lost to the biochar is determined from the biochar production rate,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bioc</m:t>
            </m:r>
            <m:r>
              <w:rPr>
                <w:rFonts w:ascii="Cambria Math" w:hAnsi="Cambria Math"/>
              </w:rPr>
              <m:t>h</m:t>
            </m:r>
            <m:r>
              <w:rPr>
                <w:rFonts w:ascii="Cambria Math" w:hAnsi="Cambria Math"/>
              </w:rPr>
              <m:t>ar</m:t>
            </m:r>
          </m:sub>
        </m:sSub>
      </m:oMath>
      <w:r>
        <w:t xml:space="preserve">, and the effective heat of combustion of the biochar, </w:t>
      </w:r>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c</m:t>
            </m:r>
            <m:r>
              <w:rPr>
                <w:rFonts w:ascii="Cambria Math" w:hAnsi="Cambria Math"/>
              </w:rPr>
              <m:t>,</m:t>
            </m:r>
            <m:r>
              <w:rPr>
                <w:rFonts w:ascii="Cambria Math" w:hAnsi="Cambria Math"/>
              </w:rPr>
              <m:t>bioc</m:t>
            </m:r>
            <m:r>
              <w:rPr>
                <w:rFonts w:ascii="Cambria Math" w:hAnsi="Cambria Math"/>
              </w:rPr>
              <m:t>h</m:t>
            </m:r>
            <m:r>
              <w:rPr>
                <w:rFonts w:ascii="Cambria Math" w:hAnsi="Cambria Math"/>
              </w:rPr>
              <m:t>ar</m:t>
            </m:r>
          </m:sub>
        </m:sSub>
      </m:oMath>
      <w:r>
        <w:t>, as</w:t>
      </w:r>
    </w:p>
    <w:p w:rsidR="00977A37" w:rsidRPr="00584D47" w:rsidRDefault="00882B75" w:rsidP="00584D47">
      <w:pPr>
        <w:pStyle w:val="Caption"/>
        <w:keepNext/>
        <w:ind w:left="2160" w:firstLine="720"/>
      </w:pPr>
      <m:oMath>
        <m:sSub>
          <m:sSubPr>
            <m:ctrlPr>
              <w:rPr>
                <w:rFonts w:ascii="Cambria Math" w:hAnsi="Cambria Math"/>
              </w:rPr>
            </m:ctrlPr>
          </m:sSubPr>
          <m:e>
            <m:r>
              <w:rPr>
                <w:rFonts w:ascii="Cambria Math" w:hAnsi="Cambria Math"/>
              </w:rPr>
              <m:t>Q</m:t>
            </m:r>
          </m:e>
          <m:sub>
            <m:r>
              <w:rPr>
                <w:rFonts w:ascii="Cambria Math" w:hAnsi="Cambria Math"/>
              </w:rPr>
              <m:t>bioc</m:t>
            </m:r>
            <m:r>
              <w:rPr>
                <w:rFonts w:ascii="Cambria Math" w:hAnsi="Cambria Math"/>
              </w:rPr>
              <m:t>h</m:t>
            </m:r>
            <m:r>
              <w:rPr>
                <w:rFonts w:ascii="Cambria Math" w:hAnsi="Cambria Math"/>
              </w:rPr>
              <m:t>ar</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c</m:t>
            </m:r>
            <m:r>
              <w:rPr>
                <w:rFonts w:ascii="Cambria Math" w:hAnsi="Cambria Math"/>
              </w:rPr>
              <m:t>,</m:t>
            </m:r>
            <m:r>
              <w:rPr>
                <w:rFonts w:ascii="Cambria Math" w:hAnsi="Cambria Math"/>
              </w:rPr>
              <m:t>bioc</m:t>
            </m:r>
            <m:r>
              <w:rPr>
                <w:rFonts w:ascii="Cambria Math" w:hAnsi="Cambria Math"/>
              </w:rPr>
              <m:t>h</m:t>
            </m:r>
            <m:r>
              <w:rPr>
                <w:rFonts w:ascii="Cambria Math" w:hAnsi="Cambria Math"/>
              </w:rPr>
              <m:t>ar</m:t>
            </m:r>
          </m:sub>
        </m:sSub>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bioc</m:t>
            </m:r>
            <m:r>
              <w:rPr>
                <w:rFonts w:ascii="Cambria Math" w:hAnsi="Cambria Math"/>
              </w:rPr>
              <m:t>h</m:t>
            </m:r>
            <m:r>
              <w:rPr>
                <w:rFonts w:ascii="Cambria Math" w:hAnsi="Cambria Math"/>
              </w:rPr>
              <m:t>ar</m:t>
            </m:r>
          </m:sub>
        </m:sSub>
      </m:oMath>
      <w:r w:rsidR="00584D47">
        <w:rPr>
          <w:rFonts w:eastAsiaTheme="minorEastAsia"/>
        </w:rPr>
        <w:tab/>
      </w:r>
      <w:r w:rsidR="00584D47">
        <w:rPr>
          <w:rFonts w:eastAsiaTheme="minorEastAsia"/>
        </w:rPr>
        <w:tab/>
        <w:t>(</w:t>
      </w:r>
      <w:r w:rsidR="00584D47">
        <w:t xml:space="preserve">Equation </w:t>
      </w:r>
      <w:r w:rsidR="00584D47">
        <w:fldChar w:fldCharType="begin"/>
      </w:r>
      <w:r w:rsidR="00584D47">
        <w:instrText xml:space="preserve"> SEQ Equation \* ARABIC </w:instrText>
      </w:r>
      <w:r w:rsidR="00584D47">
        <w:fldChar w:fldCharType="separate"/>
      </w:r>
      <w:r w:rsidR="00303AC0">
        <w:rPr>
          <w:noProof/>
        </w:rPr>
        <w:t>3</w:t>
      </w:r>
      <w:r w:rsidR="00584D47">
        <w:fldChar w:fldCharType="end"/>
      </w:r>
      <w:r w:rsidR="00584D47">
        <w:t>)</w:t>
      </w:r>
    </w:p>
    <w:p w:rsidR="00977A37" w:rsidRDefault="00882B75">
      <w:pPr>
        <w:pStyle w:val="FirstParagraph"/>
      </w:pPr>
      <w:r>
        <w:t>T</w:t>
      </w:r>
      <w:r>
        <w:t xml:space="preserve">he total biochar produced during thermal power balance testing was </w:t>
      </w:r>
      <w:r w:rsidR="00584D47">
        <w:t xml:space="preserve">collected, weighed </w:t>
      </w:r>
      <w:r>
        <w:t>and divided by operating time to determine a biochar production rate. The effective heat of combustion of biochar from wood pellets can be estimated as 32.3 MJ/kg (Yang et al.</w:t>
      </w:r>
      <w:r>
        <w:t xml:space="preserve"> 2017). This is similar to the average heat of combustion of biochar made from feces, 30.7 MJ/kg (Myers et al., n.d.).</w:t>
      </w:r>
    </w:p>
    <w:p w:rsidR="00977A37" w:rsidRDefault="00882B75">
      <w:pPr>
        <w:pStyle w:val="BodyText"/>
      </w:pPr>
      <w:r>
        <w:t>Thermal power extracted by the oil working fluid heat exchanger is given as</w:t>
      </w:r>
    </w:p>
    <w:p w:rsidR="00977A37" w:rsidRPr="00584D47" w:rsidRDefault="00882B75" w:rsidP="00584D47">
      <w:pPr>
        <w:pStyle w:val="Caption"/>
        <w:keepNext/>
        <w:ind w:left="1440" w:firstLine="720"/>
      </w:pPr>
      <m:oMath>
        <m:sSub>
          <m:sSubPr>
            <m:ctrlPr>
              <w:rPr>
                <w:rFonts w:ascii="Cambria Math" w:hAnsi="Cambria Math"/>
              </w:rPr>
            </m:ctrlPr>
          </m:sSubPr>
          <m:e>
            <m:r>
              <w:rPr>
                <w:rFonts w:ascii="Cambria Math" w:hAnsi="Cambria Math"/>
              </w:rPr>
              <m:t>Q</m:t>
            </m:r>
          </m:e>
          <m:sub>
            <m:r>
              <w:rPr>
                <w:rFonts w:ascii="Cambria Math" w:hAnsi="Cambria Math"/>
              </w:rPr>
              <m:t>OHX</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oil</m:t>
            </m:r>
          </m:sub>
        </m:sSub>
        <m:sSub>
          <m:sSubPr>
            <m:ctrlPr>
              <w:rPr>
                <w:rFonts w:ascii="Cambria Math" w:hAnsi="Cambria Math"/>
              </w:rPr>
            </m:ctrlPr>
          </m:sSubPr>
          <m:e>
            <m:r>
              <w:rPr>
                <w:rFonts w:ascii="Cambria Math" w:hAnsi="Cambria Math"/>
              </w:rPr>
              <m:t>ρ</m:t>
            </m:r>
          </m:e>
          <m:sub>
            <m:r>
              <w:rPr>
                <w:rFonts w:ascii="Cambria Math" w:hAnsi="Cambria Math"/>
              </w:rPr>
              <m:t>oil</m:t>
            </m:r>
          </m:sub>
        </m:sSub>
        <m:sSub>
          <m:sSubPr>
            <m:ctrlPr>
              <w:rPr>
                <w:rFonts w:ascii="Cambria Math" w:hAnsi="Cambria Math"/>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oil</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il</m:t>
            </m:r>
            <m:r>
              <w:rPr>
                <w:rFonts w:ascii="Cambria Math" w:hAnsi="Cambria Math"/>
              </w:rPr>
              <m:t>,</m:t>
            </m:r>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il</m:t>
            </m:r>
            <m:r>
              <w:rPr>
                <w:rFonts w:ascii="Cambria Math" w:hAnsi="Cambria Math"/>
              </w:rPr>
              <m:t>,</m:t>
            </m:r>
            <m:r>
              <w:rPr>
                <w:rFonts w:ascii="Cambria Math" w:hAnsi="Cambria Math"/>
              </w:rPr>
              <m:t>in</m:t>
            </m:r>
          </m:sub>
        </m:sSub>
        <m:r>
          <w:rPr>
            <w:rFonts w:ascii="Cambria Math" w:hAnsi="Cambria Math"/>
          </w:rPr>
          <m:t>)</m:t>
        </m:r>
      </m:oMath>
      <w:r w:rsidR="00584D47">
        <w:rPr>
          <w:rFonts w:eastAsiaTheme="minorEastAsia"/>
        </w:rPr>
        <w:tab/>
      </w:r>
      <w:r w:rsidR="00584D47">
        <w:rPr>
          <w:rFonts w:eastAsiaTheme="minorEastAsia"/>
        </w:rPr>
        <w:tab/>
        <w:t>(</w:t>
      </w:r>
      <w:r w:rsidR="00584D47">
        <w:t xml:space="preserve">Equation </w:t>
      </w:r>
      <w:r w:rsidR="00584D47">
        <w:fldChar w:fldCharType="begin"/>
      </w:r>
      <w:r w:rsidR="00584D47">
        <w:instrText xml:space="preserve"> SEQ Equation \* ARABIC </w:instrText>
      </w:r>
      <w:r w:rsidR="00584D47">
        <w:fldChar w:fldCharType="separate"/>
      </w:r>
      <w:r w:rsidR="00303AC0">
        <w:rPr>
          <w:noProof/>
        </w:rPr>
        <w:t>4</w:t>
      </w:r>
      <w:r w:rsidR="00584D47">
        <w:fldChar w:fldCharType="end"/>
      </w:r>
      <w:r w:rsidR="00584D47">
        <w:t>)</w:t>
      </w:r>
    </w:p>
    <w:p w:rsidR="00977A37" w:rsidRDefault="00882B75">
      <w:pPr>
        <w:pStyle w:val="FirstParagraph"/>
      </w:pPr>
      <w:r>
        <w:t>w</w:t>
      </w:r>
      <w:r>
        <w:t xml:space="preserve">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oil</m:t>
            </m:r>
          </m:sub>
        </m:sSub>
      </m:oMath>
      <w:r>
        <w:t xml:space="preserve"> is the volumetric flow rate of oil, </w:t>
      </w:r>
      <m:oMath>
        <m:sSub>
          <m:sSubPr>
            <m:ctrlPr>
              <w:rPr>
                <w:rFonts w:ascii="Cambria Math" w:hAnsi="Cambria Math"/>
              </w:rPr>
            </m:ctrlPr>
          </m:sSubPr>
          <m:e>
            <m:r>
              <w:rPr>
                <w:rFonts w:ascii="Cambria Math" w:hAnsi="Cambria Math"/>
              </w:rPr>
              <m:t>ρ</m:t>
            </m:r>
          </m:e>
          <m:sub>
            <m:r>
              <w:rPr>
                <w:rFonts w:ascii="Cambria Math" w:hAnsi="Cambria Math"/>
              </w:rPr>
              <m:t>oil</m:t>
            </m:r>
          </m:sub>
        </m:sSub>
      </m:oMath>
      <w:r>
        <w:t xml:space="preserve"> is the density of oil, </w:t>
      </w:r>
      <m:oMath>
        <m:sSub>
          <m:sSubPr>
            <m:ctrlPr>
              <w:rPr>
                <w:rFonts w:ascii="Cambria Math" w:hAnsi="Cambria Math"/>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oil</m:t>
            </m:r>
          </m:sub>
        </m:sSub>
      </m:oMath>
      <w:r>
        <w:t xml:space="preserve"> is the specific heat of the oil, and </w:t>
      </w:r>
      <m:oMath>
        <m:sSub>
          <m:sSubPr>
            <m:ctrlPr>
              <w:rPr>
                <w:rFonts w:ascii="Cambria Math" w:hAnsi="Cambria Math"/>
              </w:rPr>
            </m:ctrlPr>
          </m:sSubPr>
          <m:e>
            <m:r>
              <w:rPr>
                <w:rFonts w:ascii="Cambria Math" w:hAnsi="Cambria Math"/>
              </w:rPr>
              <m:t>T</m:t>
            </m:r>
          </m:e>
          <m:sub>
            <m:r>
              <w:rPr>
                <w:rFonts w:ascii="Cambria Math" w:hAnsi="Cambria Math"/>
              </w:rPr>
              <m:t>oil</m:t>
            </m:r>
            <m:r>
              <w:rPr>
                <w:rFonts w:ascii="Cambria Math" w:hAnsi="Cambria Math"/>
              </w:rPr>
              <m:t>,</m:t>
            </m:r>
            <m:r>
              <w:rPr>
                <w:rFonts w:ascii="Cambria Math" w:hAnsi="Cambria Math"/>
              </w:rPr>
              <m:t>ou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oil</m:t>
            </m:r>
            <m:r>
              <w:rPr>
                <w:rFonts w:ascii="Cambria Math" w:hAnsi="Cambria Math"/>
              </w:rPr>
              <m:t>,</m:t>
            </m:r>
            <m:r>
              <w:rPr>
                <w:rFonts w:ascii="Cambria Math" w:hAnsi="Cambria Math"/>
              </w:rPr>
              <m:t>in</m:t>
            </m:r>
          </m:sub>
        </m:sSub>
      </m:oMath>
      <w:r>
        <w:t xml:space="preserve"> </w:t>
      </w:r>
      <w:r>
        <w:t>are the temperatures of the oil working fluid entering and leaving the oil heat exchanger. The oil used in the BR CHP oil working fluid heat exchanger was Duratherm FG, whose thermal are seen in Table 1.</w:t>
      </w:r>
    </w:p>
    <w:p w:rsidR="00977A37" w:rsidRDefault="00882B75">
      <w:pPr>
        <w:pStyle w:val="TableCaption"/>
      </w:pPr>
      <w:r>
        <w:t>Table 1 Thermal properties of Duratherm FG oil worki</w:t>
      </w:r>
      <w:r>
        <w:t>ng fluid</w:t>
      </w:r>
    </w:p>
    <w:tbl>
      <w:tblPr>
        <w:tblStyle w:val="Table"/>
        <w:tblW w:w="0" w:type="pct"/>
        <w:tblLook w:val="07E0" w:firstRow="1" w:lastRow="1" w:firstColumn="1" w:lastColumn="1" w:noHBand="1" w:noVBand="1"/>
        <w:tblCaption w:val="Table 1 Thermal properties of Duratherm FG oil working fluid"/>
      </w:tblPr>
      <w:tblGrid>
        <w:gridCol w:w="2167"/>
        <w:gridCol w:w="2004"/>
        <w:gridCol w:w="2967"/>
      </w:tblGrid>
      <w:tr w:rsidR="00977A37">
        <w:tc>
          <w:tcPr>
            <w:tcW w:w="0" w:type="auto"/>
            <w:tcBorders>
              <w:bottom w:val="single" w:sz="0" w:space="0" w:color="auto"/>
            </w:tcBorders>
            <w:vAlign w:val="bottom"/>
          </w:tcPr>
          <w:p w:rsidR="00977A37" w:rsidRPr="00584D47" w:rsidRDefault="00882B75">
            <w:pPr>
              <w:pStyle w:val="Compact"/>
              <w:jc w:val="right"/>
              <w:rPr>
                <w:b/>
              </w:rPr>
            </w:pPr>
            <w:r w:rsidRPr="00584D47">
              <w:rPr>
                <w:b/>
              </w:rPr>
              <w:t>Temperature (°C)</w:t>
            </w:r>
          </w:p>
        </w:tc>
        <w:tc>
          <w:tcPr>
            <w:tcW w:w="0" w:type="auto"/>
            <w:tcBorders>
              <w:bottom w:val="single" w:sz="0" w:space="0" w:color="auto"/>
            </w:tcBorders>
            <w:vAlign w:val="bottom"/>
          </w:tcPr>
          <w:p w:rsidR="00977A37" w:rsidRPr="00584D47" w:rsidRDefault="00882B75">
            <w:pPr>
              <w:pStyle w:val="Compact"/>
              <w:jc w:val="right"/>
              <w:rPr>
                <w:b/>
              </w:rPr>
            </w:pPr>
            <w:r w:rsidRPr="00584D47">
              <w:rPr>
                <w:b/>
              </w:rPr>
              <w:t>Density (kg/m</w:t>
            </w:r>
            <w:r w:rsidR="007E7873">
              <w:rPr>
                <w:b/>
                <w:vertAlign w:val="superscript"/>
              </w:rPr>
              <w:t>3</w:t>
            </w:r>
            <w:r w:rsidRPr="00584D47">
              <w:rPr>
                <w:b/>
              </w:rPr>
              <w:t>)</w:t>
            </w:r>
          </w:p>
        </w:tc>
        <w:tc>
          <w:tcPr>
            <w:tcW w:w="0" w:type="auto"/>
            <w:tcBorders>
              <w:bottom w:val="single" w:sz="0" w:space="0" w:color="auto"/>
            </w:tcBorders>
            <w:vAlign w:val="bottom"/>
          </w:tcPr>
          <w:p w:rsidR="00977A37" w:rsidRPr="00584D47" w:rsidRDefault="00882B75">
            <w:pPr>
              <w:pStyle w:val="Compact"/>
              <w:jc w:val="right"/>
              <w:rPr>
                <w:b/>
              </w:rPr>
            </w:pPr>
            <w:r w:rsidRPr="00584D47">
              <w:rPr>
                <w:b/>
              </w:rPr>
              <w:t>Heat Capacity (kJ/kg</w:t>
            </w:r>
            <w:r w:rsidR="007E7873">
              <w:rPr>
                <w:b/>
              </w:rPr>
              <w:t xml:space="preserve"> </w:t>
            </w:r>
            <w:r w:rsidR="007E7873">
              <w:rPr>
                <w:b/>
              </w:rPr>
              <w:sym w:font="Symbol" w:char="F0B7"/>
            </w:r>
            <w:r w:rsidR="007E7873">
              <w:rPr>
                <w:b/>
              </w:rPr>
              <w:t xml:space="preserve"> </w:t>
            </w:r>
            <w:r w:rsidRPr="00584D47">
              <w:rPr>
                <w:b/>
              </w:rPr>
              <w:t>K)</w:t>
            </w:r>
          </w:p>
        </w:tc>
      </w:tr>
      <w:tr w:rsidR="00977A37">
        <w:tc>
          <w:tcPr>
            <w:tcW w:w="0" w:type="auto"/>
          </w:tcPr>
          <w:p w:rsidR="00977A37" w:rsidRDefault="00882B75">
            <w:pPr>
              <w:pStyle w:val="Compact"/>
              <w:jc w:val="right"/>
            </w:pPr>
            <w:r>
              <w:t>25</w:t>
            </w:r>
          </w:p>
        </w:tc>
        <w:tc>
          <w:tcPr>
            <w:tcW w:w="0" w:type="auto"/>
          </w:tcPr>
          <w:p w:rsidR="00977A37" w:rsidRDefault="00882B75">
            <w:pPr>
              <w:pStyle w:val="Compact"/>
              <w:jc w:val="right"/>
            </w:pPr>
            <w:r>
              <w:t>853.30</w:t>
            </w:r>
          </w:p>
        </w:tc>
        <w:tc>
          <w:tcPr>
            <w:tcW w:w="0" w:type="auto"/>
          </w:tcPr>
          <w:p w:rsidR="00977A37" w:rsidRDefault="00882B75">
            <w:pPr>
              <w:pStyle w:val="Compact"/>
              <w:jc w:val="right"/>
            </w:pPr>
            <w:r>
              <w:t>1.93</w:t>
            </w:r>
          </w:p>
        </w:tc>
      </w:tr>
      <w:tr w:rsidR="00977A37">
        <w:tc>
          <w:tcPr>
            <w:tcW w:w="0" w:type="auto"/>
          </w:tcPr>
          <w:p w:rsidR="00977A37" w:rsidRDefault="00882B75">
            <w:pPr>
              <w:pStyle w:val="Compact"/>
              <w:jc w:val="right"/>
            </w:pPr>
            <w:r>
              <w:t>45</w:t>
            </w:r>
          </w:p>
        </w:tc>
        <w:tc>
          <w:tcPr>
            <w:tcW w:w="0" w:type="auto"/>
          </w:tcPr>
          <w:p w:rsidR="00977A37" w:rsidRDefault="00882B75">
            <w:pPr>
              <w:pStyle w:val="Compact"/>
              <w:jc w:val="right"/>
            </w:pPr>
            <w:r>
              <w:t>839.80</w:t>
            </w:r>
          </w:p>
        </w:tc>
        <w:tc>
          <w:tcPr>
            <w:tcW w:w="0" w:type="auto"/>
          </w:tcPr>
          <w:p w:rsidR="00977A37" w:rsidRDefault="00882B75">
            <w:pPr>
              <w:pStyle w:val="Compact"/>
              <w:jc w:val="right"/>
            </w:pPr>
            <w:r>
              <w:t>1.99</w:t>
            </w:r>
          </w:p>
        </w:tc>
      </w:tr>
      <w:tr w:rsidR="00977A37">
        <w:tc>
          <w:tcPr>
            <w:tcW w:w="0" w:type="auto"/>
          </w:tcPr>
          <w:p w:rsidR="00977A37" w:rsidRDefault="00882B75">
            <w:pPr>
              <w:pStyle w:val="Compact"/>
              <w:jc w:val="right"/>
            </w:pPr>
            <w:r>
              <w:t>65</w:t>
            </w:r>
          </w:p>
        </w:tc>
        <w:tc>
          <w:tcPr>
            <w:tcW w:w="0" w:type="auto"/>
          </w:tcPr>
          <w:p w:rsidR="00977A37" w:rsidRDefault="00882B75">
            <w:pPr>
              <w:pStyle w:val="Compact"/>
              <w:jc w:val="right"/>
            </w:pPr>
            <w:r>
              <w:t>826.40</w:t>
            </w:r>
          </w:p>
        </w:tc>
        <w:tc>
          <w:tcPr>
            <w:tcW w:w="0" w:type="auto"/>
          </w:tcPr>
          <w:p w:rsidR="00977A37" w:rsidRDefault="00882B75">
            <w:pPr>
              <w:pStyle w:val="Compact"/>
              <w:jc w:val="right"/>
            </w:pPr>
            <w:r>
              <w:t>2.06</w:t>
            </w:r>
          </w:p>
        </w:tc>
      </w:tr>
      <w:tr w:rsidR="00977A37">
        <w:tc>
          <w:tcPr>
            <w:tcW w:w="0" w:type="auto"/>
          </w:tcPr>
          <w:p w:rsidR="00977A37" w:rsidRDefault="00882B75">
            <w:pPr>
              <w:pStyle w:val="Compact"/>
              <w:jc w:val="right"/>
            </w:pPr>
            <w:r>
              <w:t>85</w:t>
            </w:r>
          </w:p>
        </w:tc>
        <w:tc>
          <w:tcPr>
            <w:tcW w:w="0" w:type="auto"/>
          </w:tcPr>
          <w:p w:rsidR="00977A37" w:rsidRDefault="00882B75">
            <w:pPr>
              <w:pStyle w:val="Compact"/>
              <w:jc w:val="right"/>
            </w:pPr>
            <w:r>
              <w:t>812.90</w:t>
            </w:r>
          </w:p>
        </w:tc>
        <w:tc>
          <w:tcPr>
            <w:tcW w:w="0" w:type="auto"/>
          </w:tcPr>
          <w:p w:rsidR="00977A37" w:rsidRDefault="00882B75">
            <w:pPr>
              <w:pStyle w:val="Compact"/>
              <w:jc w:val="right"/>
            </w:pPr>
            <w:r>
              <w:t>2.12</w:t>
            </w:r>
          </w:p>
        </w:tc>
      </w:tr>
      <w:tr w:rsidR="00977A37">
        <w:tc>
          <w:tcPr>
            <w:tcW w:w="0" w:type="auto"/>
          </w:tcPr>
          <w:p w:rsidR="00977A37" w:rsidRDefault="00882B75">
            <w:pPr>
              <w:pStyle w:val="Compact"/>
              <w:jc w:val="right"/>
            </w:pPr>
            <w:r>
              <w:t>105</w:t>
            </w:r>
          </w:p>
        </w:tc>
        <w:tc>
          <w:tcPr>
            <w:tcW w:w="0" w:type="auto"/>
          </w:tcPr>
          <w:p w:rsidR="00977A37" w:rsidRDefault="00882B75">
            <w:pPr>
              <w:pStyle w:val="Compact"/>
              <w:jc w:val="right"/>
            </w:pPr>
            <w:r>
              <w:t>799.50</w:t>
            </w:r>
          </w:p>
        </w:tc>
        <w:tc>
          <w:tcPr>
            <w:tcW w:w="0" w:type="auto"/>
          </w:tcPr>
          <w:p w:rsidR="00977A37" w:rsidRDefault="00882B75">
            <w:pPr>
              <w:pStyle w:val="Compact"/>
              <w:jc w:val="right"/>
            </w:pPr>
            <w:r>
              <w:t>2.19</w:t>
            </w:r>
          </w:p>
        </w:tc>
      </w:tr>
      <w:tr w:rsidR="00977A37">
        <w:tc>
          <w:tcPr>
            <w:tcW w:w="0" w:type="auto"/>
          </w:tcPr>
          <w:p w:rsidR="00977A37" w:rsidRDefault="00882B75">
            <w:pPr>
              <w:pStyle w:val="Compact"/>
              <w:jc w:val="right"/>
            </w:pPr>
            <w:r>
              <w:t>125</w:t>
            </w:r>
          </w:p>
        </w:tc>
        <w:tc>
          <w:tcPr>
            <w:tcW w:w="0" w:type="auto"/>
          </w:tcPr>
          <w:p w:rsidR="00977A37" w:rsidRDefault="00882B75">
            <w:pPr>
              <w:pStyle w:val="Compact"/>
              <w:jc w:val="right"/>
            </w:pPr>
            <w:r>
              <w:t>786.02</w:t>
            </w:r>
          </w:p>
        </w:tc>
        <w:tc>
          <w:tcPr>
            <w:tcW w:w="0" w:type="auto"/>
          </w:tcPr>
          <w:p w:rsidR="00977A37" w:rsidRDefault="00882B75">
            <w:pPr>
              <w:pStyle w:val="Compact"/>
              <w:jc w:val="right"/>
            </w:pPr>
            <w:r>
              <w:t>2.25</w:t>
            </w:r>
          </w:p>
        </w:tc>
      </w:tr>
      <w:tr w:rsidR="00977A37" w:rsidTr="00584D47">
        <w:tc>
          <w:tcPr>
            <w:tcW w:w="0" w:type="auto"/>
          </w:tcPr>
          <w:p w:rsidR="00977A37" w:rsidRDefault="00882B75">
            <w:pPr>
              <w:pStyle w:val="Compact"/>
              <w:jc w:val="right"/>
            </w:pPr>
            <w:r>
              <w:t>145</w:t>
            </w:r>
          </w:p>
        </w:tc>
        <w:tc>
          <w:tcPr>
            <w:tcW w:w="0" w:type="auto"/>
          </w:tcPr>
          <w:p w:rsidR="00977A37" w:rsidRDefault="00882B75">
            <w:pPr>
              <w:pStyle w:val="Compact"/>
              <w:jc w:val="right"/>
            </w:pPr>
            <w:r>
              <w:t>772.56</w:t>
            </w:r>
          </w:p>
        </w:tc>
        <w:tc>
          <w:tcPr>
            <w:tcW w:w="0" w:type="auto"/>
          </w:tcPr>
          <w:p w:rsidR="00977A37" w:rsidRDefault="00882B75">
            <w:pPr>
              <w:pStyle w:val="Compact"/>
              <w:jc w:val="right"/>
            </w:pPr>
            <w:r>
              <w:t>2.32</w:t>
            </w:r>
          </w:p>
        </w:tc>
      </w:tr>
      <w:tr w:rsidR="00977A37" w:rsidTr="00584D47">
        <w:tc>
          <w:tcPr>
            <w:tcW w:w="0" w:type="auto"/>
            <w:tcBorders>
              <w:bottom w:val="single" w:sz="4" w:space="0" w:color="auto"/>
            </w:tcBorders>
          </w:tcPr>
          <w:p w:rsidR="00977A37" w:rsidRDefault="00882B75">
            <w:pPr>
              <w:pStyle w:val="Compact"/>
              <w:jc w:val="right"/>
            </w:pPr>
            <w:r>
              <w:t>165</w:t>
            </w:r>
          </w:p>
        </w:tc>
        <w:tc>
          <w:tcPr>
            <w:tcW w:w="0" w:type="auto"/>
            <w:tcBorders>
              <w:bottom w:val="single" w:sz="4" w:space="0" w:color="auto"/>
            </w:tcBorders>
          </w:tcPr>
          <w:p w:rsidR="00977A37" w:rsidRDefault="00882B75">
            <w:pPr>
              <w:pStyle w:val="Compact"/>
              <w:jc w:val="right"/>
            </w:pPr>
            <w:r>
              <w:t>759.11</w:t>
            </w:r>
          </w:p>
        </w:tc>
        <w:tc>
          <w:tcPr>
            <w:tcW w:w="0" w:type="auto"/>
            <w:tcBorders>
              <w:bottom w:val="single" w:sz="4" w:space="0" w:color="auto"/>
            </w:tcBorders>
          </w:tcPr>
          <w:p w:rsidR="00977A37" w:rsidRDefault="00882B75">
            <w:pPr>
              <w:pStyle w:val="Compact"/>
              <w:jc w:val="right"/>
            </w:pPr>
            <w:r>
              <w:t>2.38</w:t>
            </w:r>
          </w:p>
        </w:tc>
      </w:tr>
    </w:tbl>
    <w:p w:rsidR="00977A37" w:rsidRDefault="00882B75">
      <w:pPr>
        <w:pStyle w:val="BodyText"/>
      </w:pPr>
      <w:r>
        <w:t>The majority of this thermal power is transported to the ORC where it is used in electrical generation. Some thermal power is lost through so called “pipe heat losses”, where thermal power being transported in the fluid is lost through conduction to the pi</w:t>
      </w:r>
      <w:r>
        <w:t>pe walls carrying the fluid. These pipe heat losses can be estimated as</w:t>
      </w:r>
    </w:p>
    <w:p w:rsidR="00977A37" w:rsidRPr="00584D47" w:rsidRDefault="00882B75" w:rsidP="00584D47">
      <w:pPr>
        <w:pStyle w:val="Caption"/>
        <w:keepNext/>
        <w:ind w:left="1440" w:firstLine="720"/>
      </w:pPr>
      <m:oMath>
        <m:sSub>
          <m:sSubPr>
            <m:ctrlPr>
              <w:rPr>
                <w:rFonts w:ascii="Cambria Math" w:hAnsi="Cambria Math"/>
              </w:rPr>
            </m:ctrlPr>
          </m:sSubPr>
          <m:e>
            <m:r>
              <w:rPr>
                <w:rFonts w:ascii="Cambria Math" w:hAnsi="Cambria Math"/>
              </w:rPr>
              <m:t>Q</m:t>
            </m:r>
          </m:e>
          <m:sub>
            <m:r>
              <w:rPr>
                <w:rFonts w:ascii="Cambria Math" w:hAnsi="Cambria Math"/>
              </w:rPr>
              <m:t>PHL</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b</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ipe</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nsul</m:t>
            </m:r>
          </m:sub>
        </m:sSub>
        <m:r>
          <w:rPr>
            <w:rFonts w:ascii="Cambria Math" w:hAnsi="Cambria Math"/>
          </w:rPr>
          <m:t>)</m:t>
        </m:r>
      </m:oMath>
      <w:r w:rsidR="00584D47">
        <w:rPr>
          <w:rFonts w:eastAsiaTheme="minorEastAsia"/>
        </w:rPr>
        <w:tab/>
      </w:r>
      <w:r w:rsidR="00584D47">
        <w:rPr>
          <w:rFonts w:eastAsiaTheme="minorEastAsia"/>
        </w:rPr>
        <w:tab/>
        <w:t>(</w:t>
      </w:r>
      <w:r w:rsidR="00584D47">
        <w:t xml:space="preserve">Equation </w:t>
      </w:r>
      <w:r w:rsidR="00584D47">
        <w:fldChar w:fldCharType="begin"/>
      </w:r>
      <w:r w:rsidR="00584D47">
        <w:instrText xml:space="preserve"> SEQ Equation \* ARABIC </w:instrText>
      </w:r>
      <w:r w:rsidR="00584D47">
        <w:fldChar w:fldCharType="separate"/>
      </w:r>
      <w:r w:rsidR="00303AC0">
        <w:rPr>
          <w:noProof/>
        </w:rPr>
        <w:t>5</w:t>
      </w:r>
      <w:r w:rsidR="00584D47">
        <w:fldChar w:fldCharType="end"/>
      </w:r>
      <w:r w:rsidR="00584D47">
        <w:t>)</w:t>
      </w:r>
    </w:p>
    <w:p w:rsidR="00977A37" w:rsidRDefault="00882B75">
      <w:pPr>
        <w:pStyle w:val="FirstParagraph"/>
      </w:pPr>
      <w:r>
        <w:t>w</w:t>
      </w:r>
      <w:r>
        <w:t xml:space="preserve">here </w:t>
      </w:r>
      <m:oMath>
        <m:sSub>
          <m:sSubPr>
            <m:ctrlPr>
              <w:rPr>
                <w:rFonts w:ascii="Cambria Math" w:hAnsi="Cambria Math"/>
              </w:rPr>
            </m:ctrlPr>
          </m:sSubPr>
          <m:e>
            <m:r>
              <w:rPr>
                <w:rFonts w:ascii="Cambria Math" w:hAnsi="Cambria Math"/>
              </w:rPr>
              <m:t>T</m:t>
            </m:r>
          </m:e>
          <m:sub>
            <m:r>
              <w:rPr>
                <w:rFonts w:ascii="Cambria Math" w:hAnsi="Cambria Math"/>
              </w:rPr>
              <m:t>amb</m:t>
            </m:r>
          </m:sub>
        </m:sSub>
        <m:r>
          <w:rPr>
            <w:rFonts w:ascii="Cambria Math" w:hAnsi="Cambria Math"/>
          </w:rPr>
          <m:t>)</m:t>
        </m:r>
      </m:oMath>
      <w:r>
        <w:t xml:space="preserve"> is the ambient air temperature, </w:t>
      </w:r>
      <m:oMath>
        <m:sSub>
          <m:sSubPr>
            <m:ctrlPr>
              <w:rPr>
                <w:rFonts w:ascii="Cambria Math" w:hAnsi="Cambria Math"/>
              </w:rPr>
            </m:ctrlPr>
          </m:sSubPr>
          <m:e>
            <m:r>
              <w:rPr>
                <w:rFonts w:ascii="Cambria Math" w:hAnsi="Cambria Math"/>
              </w:rPr>
              <m:t>R</m:t>
            </m:r>
          </m:e>
          <m:sub>
            <m:r>
              <w:rPr>
                <w:rFonts w:ascii="Cambria Math" w:hAnsi="Cambria Math"/>
              </w:rPr>
              <m:t>pipe</m:t>
            </m:r>
          </m:sub>
        </m:sSub>
      </m:oMath>
      <w:r>
        <w:t xml:space="preserve"> is the effective thermal resistance for the pipe leading from the oil </w:t>
      </w:r>
      <w:r>
        <w:t xml:space="preserve">working fluid heat exchanger to the ORC and </w:t>
      </w:r>
      <m:oMath>
        <m:sSub>
          <m:sSubPr>
            <m:ctrlPr>
              <w:rPr>
                <w:rFonts w:ascii="Cambria Math" w:hAnsi="Cambria Math"/>
              </w:rPr>
            </m:ctrlPr>
          </m:sSubPr>
          <m:e>
            <m:r>
              <w:rPr>
                <w:rFonts w:ascii="Cambria Math" w:hAnsi="Cambria Math"/>
              </w:rPr>
              <m:t>R</m:t>
            </m:r>
          </m:e>
          <m:sub>
            <m:r>
              <w:rPr>
                <w:rFonts w:ascii="Cambria Math" w:hAnsi="Cambria Math"/>
              </w:rPr>
              <m:t>insul</m:t>
            </m:r>
          </m:sub>
        </m:sSub>
      </m:oMath>
      <w:r>
        <w:t xml:space="preserve"> is the effective thermal resistance of the insulation wrapping the pipe. The effective thermal resistance for a pipe or hollow cylinder is determined as</w:t>
      </w:r>
      <w:r w:rsidR="00AF1D41">
        <w:tab/>
      </w:r>
      <w:r w:rsidR="00AF1D41">
        <w:tab/>
      </w:r>
    </w:p>
    <w:p w:rsidR="00977A37" w:rsidRDefault="00882B75" w:rsidP="00AF1D41">
      <w:pPr>
        <w:pStyle w:val="Caption"/>
        <w:ind w:left="2160" w:firstLine="720"/>
      </w:pPr>
      <m:oMath>
        <m:r>
          <w:rPr>
            <w:rFonts w:ascii="Cambria Math" w:hAnsi="Cambria Math"/>
          </w:rPr>
          <m:t>R</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2*</m:t>
        </m:r>
        <m:r>
          <w:rPr>
            <w:rFonts w:ascii="Cambria Math" w:hAnsi="Cambria Math"/>
          </w:rPr>
          <m:t>π</m:t>
        </m:r>
        <m:r>
          <w:rPr>
            <w:rFonts w:ascii="Cambria Math" w:hAnsi="Cambria Math"/>
          </w:rPr>
          <m:t>*</m:t>
        </m:r>
        <m:r>
          <w:rPr>
            <w:rFonts w:ascii="Cambria Math" w:hAnsi="Cambria Math"/>
          </w:rPr>
          <m:t>L</m:t>
        </m:r>
        <m:r>
          <w:rPr>
            <w:rFonts w:ascii="Cambria Math" w:hAnsi="Cambria Math"/>
          </w:rPr>
          <m:t>*</m:t>
        </m:r>
        <m:r>
          <w:rPr>
            <w:rFonts w:ascii="Cambria Math" w:hAnsi="Cambria Math"/>
          </w:rPr>
          <m:t>k</m:t>
        </m:r>
        <m:r>
          <w:rPr>
            <w:rFonts w:ascii="Cambria Math" w:hAnsi="Cambria Math"/>
          </w:rPr>
          <m:t>)</m:t>
        </m:r>
      </m:oMath>
      <w:r w:rsidR="00AF1D41">
        <w:rPr>
          <w:rFonts w:eastAsiaTheme="minorEastAsia"/>
        </w:rPr>
        <w:tab/>
      </w:r>
      <w:r w:rsidR="00AF1D41">
        <w:rPr>
          <w:rFonts w:eastAsiaTheme="minorEastAsia"/>
        </w:rPr>
        <w:tab/>
        <w:t>(</w:t>
      </w:r>
      <w:r w:rsidR="00AF1D41">
        <w:t xml:space="preserve">Equation </w:t>
      </w:r>
      <w:fldSimple w:instr=" SEQ Equation \* ARABIC ">
        <w:r w:rsidR="00303AC0">
          <w:rPr>
            <w:noProof/>
          </w:rPr>
          <w:t>6</w:t>
        </w:r>
      </w:fldSimple>
      <w:r w:rsidR="00AF1D41">
        <w:t>)</w:t>
      </w:r>
    </w:p>
    <w:p w:rsidR="00977A37" w:rsidRDefault="00882B75">
      <w:pPr>
        <w:pStyle w:val="FirstParagraph"/>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o</m:t>
            </m:r>
          </m:sub>
        </m:sSub>
      </m:oMath>
      <w:r>
        <w:t xml:space="preserve"> is </w:t>
      </w:r>
      <w:r>
        <w:t xml:space="preserve">the outer radiu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inner radius, </w:t>
      </w:r>
      <m:oMath>
        <m:r>
          <w:rPr>
            <w:rFonts w:ascii="Cambria Math" w:hAnsi="Cambria Math"/>
          </w:rPr>
          <m:t>L</m:t>
        </m:r>
      </m:oMath>
      <w:r>
        <w:t xml:space="preserve"> is the length, and </w:t>
      </w:r>
      <m:oMath>
        <m:r>
          <w:rPr>
            <w:rFonts w:ascii="Cambria Math" w:hAnsi="Cambria Math"/>
          </w:rPr>
          <m:t>k</m:t>
        </m:r>
      </m:oMath>
      <w:r>
        <w:t xml:space="preserve"> is the thermal conductivity of the material.</w:t>
      </w:r>
    </w:p>
    <w:p w:rsidR="00977A37" w:rsidRDefault="00882B75">
      <w:pPr>
        <w:pStyle w:val="BodyText"/>
      </w:pPr>
      <w:r>
        <w:t>Thermal power is extracted by the hydronic heat exchanger is given as</w:t>
      </w:r>
    </w:p>
    <w:p w:rsidR="00977A37" w:rsidRPr="00303AC0" w:rsidRDefault="00882B75" w:rsidP="00303AC0">
      <w:pPr>
        <w:pStyle w:val="Caption"/>
        <w:ind w:left="2160" w:firstLine="720"/>
        <w:rPr>
          <w:rFonts w:eastAsiaTheme="minorEastAsia"/>
        </w:rPr>
      </w:pPr>
      <m:oMath>
        <m:sSub>
          <m:sSubPr>
            <m:ctrlPr>
              <w:rPr>
                <w:rFonts w:ascii="Cambria Math" w:hAnsi="Cambria Math"/>
              </w:rPr>
            </m:ctrlPr>
          </m:sSubPr>
          <m:e>
            <m:r>
              <w:rPr>
                <w:rFonts w:ascii="Cambria Math" w:hAnsi="Cambria Math"/>
              </w:rPr>
              <m:t>Q</m:t>
            </m:r>
          </m:e>
          <m:sub>
            <m:r>
              <w:rPr>
                <w:rFonts w:ascii="Cambria Math" w:hAnsi="Cambria Math"/>
              </w:rPr>
              <m:t>HHX</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w</m:t>
            </m:r>
          </m:sub>
        </m:sSub>
        <m:sSub>
          <m:sSubPr>
            <m:ctrlPr>
              <w:rPr>
                <w:rFonts w:ascii="Cambria Math" w:hAnsi="Cambria Math"/>
              </w:rPr>
            </m:ctrlPr>
          </m:sSubPr>
          <m:e>
            <m:r>
              <w:rPr>
                <w:rFonts w:ascii="Cambria Math" w:hAnsi="Cambria Math"/>
              </w:rPr>
              <m:t>ρ</m:t>
            </m:r>
          </m:e>
          <m:sub>
            <m:r>
              <w:rPr>
                <w:rFonts w:ascii="Cambria Math" w:hAnsi="Cambria Math"/>
              </w:rPr>
              <m:t>w</m:t>
            </m:r>
          </m:sub>
        </m:sSub>
        <m:sSub>
          <m:sSubPr>
            <m:ctrlPr>
              <w:rPr>
                <w:rFonts w:ascii="Cambria Math" w:hAnsi="Cambria Math"/>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r>
              <w:rPr>
                <w:rFonts w:ascii="Cambria Math" w:hAnsi="Cambria Math"/>
              </w:rPr>
              <m:t>,</m:t>
            </m:r>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r>
              <w:rPr>
                <w:rFonts w:ascii="Cambria Math" w:hAnsi="Cambria Math"/>
              </w:rPr>
              <m:t>,</m:t>
            </m:r>
            <m:r>
              <w:rPr>
                <w:rFonts w:ascii="Cambria Math" w:hAnsi="Cambria Math"/>
              </w:rPr>
              <m:t>in</m:t>
            </m:r>
          </m:sub>
        </m:sSub>
        <m:r>
          <w:rPr>
            <w:rFonts w:ascii="Cambria Math" w:hAnsi="Cambria Math"/>
          </w:rPr>
          <m:t>)</m:t>
        </m:r>
      </m:oMath>
      <w:r w:rsidR="00303AC0">
        <w:rPr>
          <w:rFonts w:eastAsiaTheme="minorEastAsia"/>
        </w:rPr>
        <w:tab/>
      </w:r>
      <w:r w:rsidR="00303AC0">
        <w:rPr>
          <w:rFonts w:eastAsiaTheme="minorEastAsia"/>
        </w:rPr>
        <w:tab/>
        <w:t>(</w:t>
      </w:r>
      <w:r w:rsidR="00303AC0">
        <w:t xml:space="preserve">Equation </w:t>
      </w:r>
      <w:fldSimple w:instr=" SEQ Equation \* ARABIC ">
        <w:r w:rsidR="00303AC0">
          <w:rPr>
            <w:noProof/>
          </w:rPr>
          <w:t>7</w:t>
        </w:r>
      </w:fldSimple>
      <w:r w:rsidR="00303AC0">
        <w:t>)</w:t>
      </w:r>
    </w:p>
    <w:p w:rsidR="00977A37" w:rsidRDefault="00882B75">
      <w:pPr>
        <w:pStyle w:val="FirstParagraph"/>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w</m:t>
            </m:r>
          </m:sub>
        </m:sSub>
      </m:oMath>
      <w:r>
        <w:t xml:space="preserve"> is the volume</w:t>
      </w:r>
      <w:r>
        <w:t xml:space="preserve">tric flow rate of water, </w:t>
      </w:r>
      <m:oMath>
        <m:sSub>
          <m:sSubPr>
            <m:ctrlPr>
              <w:rPr>
                <w:rFonts w:ascii="Cambria Math" w:hAnsi="Cambria Math"/>
              </w:rPr>
            </m:ctrlPr>
          </m:sSubPr>
          <m:e>
            <m:r>
              <w:rPr>
                <w:rFonts w:ascii="Cambria Math" w:hAnsi="Cambria Math"/>
              </w:rPr>
              <m:t>ρ</m:t>
            </m:r>
          </m:e>
          <m:sub>
            <m:r>
              <w:rPr>
                <w:rFonts w:ascii="Cambria Math" w:hAnsi="Cambria Math"/>
              </w:rPr>
              <m:t>w</m:t>
            </m:r>
          </m:sub>
        </m:sSub>
      </m:oMath>
      <w:r>
        <w:t xml:space="preserve"> is the density of water, </w:t>
      </w:r>
      <m:oMath>
        <m:sSub>
          <m:sSubPr>
            <m:ctrlPr>
              <w:rPr>
                <w:rFonts w:ascii="Cambria Math" w:hAnsi="Cambria Math"/>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w</m:t>
            </m:r>
          </m:sub>
        </m:sSub>
      </m:oMath>
      <w:r>
        <w:t xml:space="preserve"> is the specific heat of the water, and </w:t>
      </w:r>
      <m:oMath>
        <m:sSub>
          <m:sSubPr>
            <m:ctrlPr>
              <w:rPr>
                <w:rFonts w:ascii="Cambria Math" w:hAnsi="Cambria Math"/>
              </w:rPr>
            </m:ctrlPr>
          </m:sSubPr>
          <m:e>
            <m:r>
              <w:rPr>
                <w:rFonts w:ascii="Cambria Math" w:hAnsi="Cambria Math"/>
              </w:rPr>
              <m:t>T</m:t>
            </m:r>
          </m:e>
          <m:sub>
            <m:r>
              <w:rPr>
                <w:rFonts w:ascii="Cambria Math" w:hAnsi="Cambria Math"/>
              </w:rPr>
              <m:t>w</m:t>
            </m:r>
            <m:r>
              <w:rPr>
                <w:rFonts w:ascii="Cambria Math" w:hAnsi="Cambria Math"/>
              </w:rPr>
              <m:t>,</m:t>
            </m:r>
            <m:r>
              <w:rPr>
                <w:rFonts w:ascii="Cambria Math" w:hAnsi="Cambria Math"/>
              </w:rPr>
              <m:t>ou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w</m:t>
            </m:r>
            <m:r>
              <w:rPr>
                <w:rFonts w:ascii="Cambria Math" w:hAnsi="Cambria Math"/>
              </w:rPr>
              <m:t>,</m:t>
            </m:r>
            <m:r>
              <w:rPr>
                <w:rFonts w:ascii="Cambria Math" w:hAnsi="Cambria Math"/>
              </w:rPr>
              <m:t>in</m:t>
            </m:r>
          </m:sub>
        </m:sSub>
      </m:oMath>
      <w:r>
        <w:t xml:space="preserve"> </w:t>
      </w:r>
      <w:r>
        <w:t>are the temperatures of the water entering and leaving the hydronic heat exchanger.</w:t>
      </w:r>
    </w:p>
    <w:p w:rsidR="00977A37" w:rsidRDefault="00882B75">
      <w:pPr>
        <w:pStyle w:val="BodyText"/>
      </w:pPr>
      <w:r>
        <w:t>The remaining thermal power leaves the system through jacket and stack losses. The total of the jacket and stack losses are calculated using equation 2 when the other eleme</w:t>
      </w:r>
      <w:r>
        <w:t>nts of the thermal power balance are known. Jacket losses consist of thermal power convected or radiated away from the exterior of the BR. Stack losses include all thermal power in the hot exhaust gases leaving the system. Jacket temperatures were measured</w:t>
      </w:r>
      <w:r>
        <w:t xml:space="preserve"> with an infrared thermometer at 12 points (4 on each section) every 30 minutes for the duration of steady state operation. The average temperatures were used to calculate total radiative and convective heat transfer from each portion of the BR. The exteri</w:t>
      </w:r>
      <w:r>
        <w:t>or of the BR is not a uniform temperature, adding significant uncertainty to calculations of heat transfer from the surface. Further, precise pressure and flow measurements were not made, limiting the ability to explicitly calculate energy flow in the esca</w:t>
      </w:r>
      <w:r>
        <w:t>ping hot gases. Instead, these losses were lumped together.</w:t>
      </w:r>
    </w:p>
    <w:p w:rsidR="00977A37" w:rsidRDefault="00882B75">
      <w:pPr>
        <w:pStyle w:val="BodyText"/>
      </w:pPr>
      <w:r>
        <w:t>During steady state operation, the various temperatures mentioned above (water, and oil) were recorded using thermocouples and thermistors. Air temperatures of the hot gases within the BR were mea</w:t>
      </w:r>
      <w:r>
        <w:t>sured with thermocouples. The flow rate oil was measured using an ultrasonic flow meter. The flow rate of water was measured using a hot flow meter. These sensors were integrated with the BR CHP controller with the results recorded in real time using the B</w:t>
      </w:r>
      <w:r>
        <w:t>iomass Controls kelv°n data plotter. Measurements were time-averaged across steady state operation. Additional measurements, such as feedstock input rate, biochar production rate, and jacket temperatures were measured periodically throughout the test.</w:t>
      </w:r>
    </w:p>
    <w:p w:rsidR="00977A37" w:rsidRDefault="00882B75">
      <w:pPr>
        <w:pStyle w:val="Heading2"/>
      </w:pPr>
      <w:bookmarkStart w:id="7" w:name="data-management"/>
      <w:r>
        <w:t>Data</w:t>
      </w:r>
      <w:r>
        <w:t xml:space="preserve"> Management</w:t>
      </w:r>
      <w:bookmarkEnd w:id="7"/>
    </w:p>
    <w:p w:rsidR="00977A37" w:rsidRDefault="00882B75">
      <w:pPr>
        <w:pStyle w:val="FirstParagraph"/>
      </w:pPr>
      <w:r>
        <w:t>Collected data is stored in a standard relational cloud database that provides a flexible and dynamic data management platform (Schoebitz et al. 2018). Open source data science tools were used for data analysis to increase reproducibility, coll</w:t>
      </w:r>
      <w:r>
        <w:t>aboration and communication (Lowndes et al. 2017). R Statistical Software and the RStudio Integrated Development Environment were used for data analysis (R Core Team 2018; RStudio Team 2018). The following open source R packages were used to perform data e</w:t>
      </w:r>
      <w:r>
        <w:t>valuation from initially accessing data to producing the final manuscript: bookdown, DBI, dbplyr, here, hms, lubridate, purrr, RMySQL, rstudioapi, snakecase, stringr, tidyverse (R Special Interest Group on Databases (R-SIG-DB), Wickham, and Müller 2018; Wi</w:t>
      </w:r>
      <w:r>
        <w:t>ckham and Ruiz 2018; Müller 2017, 2018; Grolemund and Wickham 2011; Henry and Wickham 2019; Ooms et al. 2018; Allaire et al. 2018; Grosser 2018; Wickham 2019, 2017; Xie 2016).</w:t>
      </w:r>
    </w:p>
    <w:p w:rsidR="00977A37" w:rsidRDefault="00882B75">
      <w:pPr>
        <w:pStyle w:val="Heading1"/>
      </w:pPr>
      <w:bookmarkStart w:id="8" w:name="results-and-analysis"/>
      <w:r>
        <w:lastRenderedPageBreak/>
        <w:t>Results and Analysis</w:t>
      </w:r>
      <w:bookmarkEnd w:id="8"/>
    </w:p>
    <w:p w:rsidR="00977A37" w:rsidRDefault="00882B75">
      <w:pPr>
        <w:pStyle w:val="Heading2"/>
      </w:pPr>
      <w:bookmarkStart w:id="9" w:name="thermal-power-balance"/>
      <w:r>
        <w:t>Thermal Power Balance</w:t>
      </w:r>
      <w:bookmarkEnd w:id="9"/>
    </w:p>
    <w:p w:rsidR="00977A37" w:rsidRDefault="00882B75">
      <w:pPr>
        <w:pStyle w:val="FirstParagraph"/>
      </w:pPr>
      <w:r>
        <w:t>A thermal power balance in the Biogen</w:t>
      </w:r>
      <w:r>
        <w:t>ic Refinery was constructed using the aforementioned measured system temperatures and flow rates. This thermal power balance can be seen in Figure 2. Specific details on the thermal power calculations for each section follows.</w:t>
      </w:r>
    </w:p>
    <w:p w:rsidR="00977A37" w:rsidRDefault="00882B75">
      <w:pPr>
        <w:pStyle w:val="CaptionedFigure"/>
      </w:pPr>
      <w:r>
        <w:rPr>
          <w:noProof/>
        </w:rPr>
        <w:drawing>
          <wp:inline distT="0" distB="0" distL="0" distR="0">
            <wp:extent cx="5931877" cy="4204677"/>
            <wp:effectExtent l="0" t="0" r="0" b="0"/>
            <wp:docPr id="2" name="Picture" descr="Figure 2 A sankey diagram ofvenergy flow of the Biogenic Refinery Combined Heat and Power unit during steady state operation."/>
            <wp:cNvGraphicFramePr/>
            <a:graphic xmlns:a="http://schemas.openxmlformats.org/drawingml/2006/main">
              <a:graphicData uri="http://schemas.openxmlformats.org/drawingml/2006/picture">
                <pic:pic xmlns:pic="http://schemas.openxmlformats.org/drawingml/2006/picture">
                  <pic:nvPicPr>
                    <pic:cNvPr id="0" name="Picture" descr="chp_research_article_manuscript_files/figure-docx/fig-energy-balance-1.png"/>
                    <pic:cNvPicPr>
                      <a:picLocks noChangeAspect="1" noChangeArrowheads="1"/>
                    </pic:cNvPicPr>
                  </pic:nvPicPr>
                  <pic:blipFill>
                    <a:blip r:embed="rId9"/>
                    <a:stretch>
                      <a:fillRect/>
                    </a:stretch>
                  </pic:blipFill>
                  <pic:spPr bwMode="auto">
                    <a:xfrm>
                      <a:off x="0" y="0"/>
                      <a:ext cx="5944331" cy="4213505"/>
                    </a:xfrm>
                    <a:prstGeom prst="rect">
                      <a:avLst/>
                    </a:prstGeom>
                    <a:noFill/>
                    <a:ln w="9525">
                      <a:noFill/>
                      <a:headEnd/>
                      <a:tailEnd/>
                    </a:ln>
                  </pic:spPr>
                </pic:pic>
              </a:graphicData>
            </a:graphic>
          </wp:inline>
        </w:drawing>
      </w:r>
    </w:p>
    <w:p w:rsidR="00977A37" w:rsidRDefault="00882B75">
      <w:pPr>
        <w:pStyle w:val="ImageCaption"/>
      </w:pPr>
      <w:r>
        <w:t>Figure 2 A sankey diagram o</w:t>
      </w:r>
      <w:r>
        <w:t>fvenergy flow of the Biogenic Refinery Combined Heat and Power unit during steady state operation.</w:t>
      </w:r>
    </w:p>
    <w:p w:rsidR="00977A37" w:rsidRDefault="00882B75">
      <w:pPr>
        <w:pStyle w:val="Heading3"/>
      </w:pPr>
      <w:bookmarkStart w:id="10" w:name="feedstock-input"/>
      <w:r>
        <w:t>Feedstock input</w:t>
      </w:r>
      <w:bookmarkEnd w:id="10"/>
    </w:p>
    <w:p w:rsidR="00977A37" w:rsidRDefault="00882B75">
      <w:pPr>
        <w:pStyle w:val="FirstParagraph"/>
      </w:pPr>
      <w:r>
        <w:t>The surrogate feedstock described above was fed steadily into the BR. The fuel feed rate was measured to average 21.1 kg/hr on a dry basis. The calorific value of the feedstock was 19.2 MJ/kg on a dry basis, resulting in a total heat input of 112.5 kWth. O</w:t>
      </w:r>
      <w:r>
        <w:t>f this, 8 kWth were necessary to evaporate the water contained in the fuel prior to combustion. The remaining 104.5 kWth were released into the system.</w:t>
      </w:r>
    </w:p>
    <w:p w:rsidR="00977A37" w:rsidRDefault="00882B75">
      <w:pPr>
        <w:pStyle w:val="Heading3"/>
      </w:pPr>
      <w:bookmarkStart w:id="11" w:name="biochar-output"/>
      <w:r>
        <w:lastRenderedPageBreak/>
        <w:t>Biochar output</w:t>
      </w:r>
      <w:bookmarkEnd w:id="11"/>
    </w:p>
    <w:p w:rsidR="00977A37" w:rsidRDefault="00882B75">
      <w:pPr>
        <w:pStyle w:val="FirstParagraph"/>
      </w:pPr>
      <w:r>
        <w:t>An average of 0.108 kg/hr of biochar was produced during operation. The biochar has an es</w:t>
      </w:r>
      <w:r>
        <w:t>timated caloric value of 33.8 MJ/kg. Therefore, 1 kWth of the original 104.5 kWth released into the system were not combusted and removed as biochar.</w:t>
      </w:r>
    </w:p>
    <w:p w:rsidR="00977A37" w:rsidRDefault="00882B75">
      <w:pPr>
        <w:pStyle w:val="Heading3"/>
      </w:pPr>
      <w:bookmarkStart w:id="12" w:name="oil-working-fluid-heat-exchanger"/>
      <w:r>
        <w:t>Oil working fluid heat exchanger</w:t>
      </w:r>
      <w:bookmarkEnd w:id="12"/>
    </w:p>
    <w:p w:rsidR="00977A37" w:rsidRDefault="00882B75">
      <w:pPr>
        <w:pStyle w:val="FirstParagraph"/>
      </w:pPr>
      <w:r>
        <w:t xml:space="preserve">The oil working fluid heat exchanger circulated Duratherm FG oil through </w:t>
      </w:r>
      <w:r>
        <w:t>the BR with an average flow rate of 12.7 ± 1.9 L/min, as measured by an ultrasonic flow meter. The average measured temperature of oil coming into the system was 88.2 ± 4 °C and the average measured temperature of oil entering the ORC was 153.5 ± 9.3 °C, b</w:t>
      </w:r>
      <w:r>
        <w:t>oth measured with thermistors connected to the BR controller.</w:t>
      </w:r>
    </w:p>
    <w:p w:rsidR="00977A37" w:rsidRDefault="00882B75">
      <w:pPr>
        <w:pStyle w:val="BodyText"/>
      </w:pPr>
      <w:r>
        <w:t>Using known thermal properties of the chosen Duratherm oil, it can be calculated that 25 kWth of power were delivered from the system. The thermal energy in the oil loop was continuously transfe</w:t>
      </w:r>
      <w:r>
        <w:t>rred to a heat exchanger as part of the ORC system, where a portion of this thermal energy was subsequently converted into electricity. An additional 2.2 kWth were extracted by the oil heat exchanger, but were dissipated as “loop losses”, or thermal energy</w:t>
      </w:r>
      <w:r>
        <w:t xml:space="preserve"> losses through the oil pipe assembly into the ambient air.</w:t>
      </w:r>
    </w:p>
    <w:p w:rsidR="00977A37" w:rsidRDefault="00882B75">
      <w:pPr>
        <w:pStyle w:val="Heading3"/>
      </w:pPr>
      <w:bookmarkStart w:id="13" w:name="hydronic-heat-exchanger-output"/>
      <w:r>
        <w:t>Hydronic heat exchanger output</w:t>
      </w:r>
      <w:bookmarkEnd w:id="13"/>
    </w:p>
    <w:p w:rsidR="00977A37" w:rsidRDefault="00882B75">
      <w:pPr>
        <w:pStyle w:val="FirstParagraph"/>
      </w:pPr>
      <w:r>
        <w:t xml:space="preserve">The hydronic heat exchanger circulated water through the BR with a measured flow rate of 13.8 ± 6.6 L/min. The average measured temperature of water coming into the </w:t>
      </w:r>
      <w:r>
        <w:t>system was 36.3 ± 7.7 °C and the average measured temperature of water exiting the system was 81.7 ± 5.4 °C .</w:t>
      </w:r>
    </w:p>
    <w:p w:rsidR="00977A37" w:rsidRDefault="00882B75">
      <w:pPr>
        <w:pStyle w:val="BodyText"/>
      </w:pPr>
      <w:r>
        <w:t>Using known thermal properties of water, it can be calculated that 38.9 kWth were delivered by the hydronic heat exchanger. This thermal energy wa</w:t>
      </w:r>
      <w:r>
        <w:t>s continuously dissipated through a radiator to simulate a connected, upstream fuel drying system. An additional 2.3 kWth were extracted by the hydronic heat exchanger, but were dissipated as “loop losses”, or thermal energy losses through the water pipe a</w:t>
      </w:r>
      <w:r>
        <w:t>ssembly into the ambient air.</w:t>
      </w:r>
    </w:p>
    <w:p w:rsidR="00977A37" w:rsidRDefault="00882B75">
      <w:pPr>
        <w:pStyle w:val="Heading3"/>
      </w:pPr>
      <w:bookmarkStart w:id="14" w:name="jacket-and-stack-losses"/>
      <w:r>
        <w:t>Jacket and stack losses</w:t>
      </w:r>
      <w:bookmarkEnd w:id="14"/>
    </w:p>
    <w:p w:rsidR="00977A37" w:rsidRDefault="00882B75">
      <w:pPr>
        <w:pStyle w:val="FirstParagraph"/>
      </w:pPr>
      <w:r>
        <w:t>Jacket and stack heat losses compose the remainder of the unaccounted for power leaving the system. A total of 14.8 kWth account for jacket heat losses and the remaining 20.1 kWth are estimated to be st</w:t>
      </w:r>
      <w:r>
        <w:t>ack heat losses. The pyrolysis-combustion module had a measured average surface temperature of 141.5 °C. The result is an estimated jacket heat loss of 7.1 kWth, of which 2 kWth were due to convection and 5.2 kWth due to radiation. The oil working fluid he</w:t>
      </w:r>
      <w:r>
        <w:t>at exchanger module had an average surface temperature of 130.2 °C. The result is an estimated jacket heat loss of 5.7 kWth, of which 1.3 kWth were due to convection and 4.5 kWth due to radiation. The hydronic heat exchanger had an average surface temperat</w:t>
      </w:r>
      <w:r>
        <w:t>ure of 68 °C. The result is an estimated jacket heat loss of 7.1 kWth, of which 0.7 kWth were due to convection and 1.3 due to radiation kWth.</w:t>
      </w:r>
    </w:p>
    <w:p w:rsidR="00977A37" w:rsidRDefault="00882B75">
      <w:pPr>
        <w:pStyle w:val="BodyText"/>
      </w:pPr>
      <w:r>
        <w:lastRenderedPageBreak/>
        <w:t>The ambient air temperature was 25.6 ± 0.5 °C. The average temperature leaving section 1, following the pyrolysis</w:t>
      </w:r>
      <w:r>
        <w:t xml:space="preserve"> pot, was 880.8 ± 28.1 °C. This temperature exceeds IWA 28:2018 temperature threshold requirement for pathogen free outputs. The average temperature leaving section 2, following the oil heat exchanger was 210.3 ± 64.1 °C. The average temperature leaving se</w:t>
      </w:r>
      <w:r>
        <w:t>ction 3, or the entire BR, was 110.6 ± 4.4 °C.</w:t>
      </w:r>
    </w:p>
    <w:p w:rsidR="00977A37" w:rsidRDefault="00977A37">
      <w:pPr>
        <w:pStyle w:val="Heading2"/>
      </w:pPr>
      <w:bookmarkStart w:id="15" w:name="section"/>
      <w:bookmarkEnd w:id="15"/>
    </w:p>
    <w:p w:rsidR="00977A37" w:rsidRDefault="00882B75">
      <w:pPr>
        <w:pStyle w:val="FirstParagraph"/>
      </w:pPr>
      <w:r>
        <w:t>Table 2 shows the complete thermal power balance. Out of 104.5 kWth that went into the BR in the form of fuel, a sum of 64.9 kWth were captured as thermal power output, while a total of 39.5 kWth can be accou</w:t>
      </w:r>
      <w:r>
        <w:t>nted as power losses.</w:t>
      </w:r>
    </w:p>
    <w:p w:rsidR="00977A37" w:rsidRDefault="00882B75">
      <w:pPr>
        <w:pStyle w:val="TableCaption"/>
      </w:pPr>
      <w:r>
        <w:t>Table 2 Final power balance.</w:t>
      </w:r>
    </w:p>
    <w:tbl>
      <w:tblPr>
        <w:tblStyle w:val="Table"/>
        <w:tblW w:w="0" w:type="pct"/>
        <w:tblLook w:val="07E0" w:firstRow="1" w:lastRow="1" w:firstColumn="1" w:lastColumn="1" w:noHBand="1" w:noVBand="1"/>
        <w:tblCaption w:val="Table 2 Final power balance."/>
      </w:tblPr>
      <w:tblGrid>
        <w:gridCol w:w="2833"/>
        <w:gridCol w:w="2856"/>
      </w:tblGrid>
      <w:tr w:rsidR="00977A37">
        <w:tc>
          <w:tcPr>
            <w:tcW w:w="0" w:type="auto"/>
            <w:tcBorders>
              <w:bottom w:val="single" w:sz="0" w:space="0" w:color="auto"/>
            </w:tcBorders>
            <w:vAlign w:val="bottom"/>
          </w:tcPr>
          <w:p w:rsidR="00977A37" w:rsidRPr="004D5D46" w:rsidRDefault="00882B75">
            <w:pPr>
              <w:pStyle w:val="Compact"/>
              <w:rPr>
                <w:b/>
              </w:rPr>
            </w:pPr>
            <w:r w:rsidRPr="004D5D46">
              <w:rPr>
                <w:b/>
              </w:rPr>
              <w:t>Parameter</w:t>
            </w:r>
          </w:p>
        </w:tc>
        <w:tc>
          <w:tcPr>
            <w:tcW w:w="0" w:type="auto"/>
            <w:tcBorders>
              <w:bottom w:val="single" w:sz="0" w:space="0" w:color="auto"/>
            </w:tcBorders>
            <w:vAlign w:val="bottom"/>
          </w:tcPr>
          <w:p w:rsidR="00977A37" w:rsidRPr="004D5D46" w:rsidRDefault="00882B75">
            <w:pPr>
              <w:pStyle w:val="Compact"/>
              <w:jc w:val="right"/>
              <w:rPr>
                <w:b/>
              </w:rPr>
            </w:pPr>
            <w:r w:rsidRPr="004D5D46">
              <w:rPr>
                <w:b/>
              </w:rPr>
              <w:t>Thermal Power (MJ/kg)</w:t>
            </w:r>
          </w:p>
        </w:tc>
      </w:tr>
      <w:tr w:rsidR="00977A37">
        <w:tc>
          <w:tcPr>
            <w:tcW w:w="0" w:type="auto"/>
          </w:tcPr>
          <w:p w:rsidR="00977A37" w:rsidRDefault="00882B75">
            <w:pPr>
              <w:pStyle w:val="Compact"/>
            </w:pPr>
            <w:r>
              <w:t>Fuel Input</w:t>
            </w:r>
          </w:p>
        </w:tc>
        <w:tc>
          <w:tcPr>
            <w:tcW w:w="0" w:type="auto"/>
          </w:tcPr>
          <w:p w:rsidR="00977A37" w:rsidRDefault="00882B75">
            <w:pPr>
              <w:pStyle w:val="Compact"/>
              <w:jc w:val="right"/>
            </w:pPr>
            <w:r>
              <w:t>104.5</w:t>
            </w:r>
          </w:p>
        </w:tc>
      </w:tr>
      <w:tr w:rsidR="00977A37">
        <w:tc>
          <w:tcPr>
            <w:tcW w:w="0" w:type="auto"/>
          </w:tcPr>
          <w:p w:rsidR="00977A37" w:rsidRDefault="00882B75">
            <w:pPr>
              <w:pStyle w:val="Compact"/>
            </w:pPr>
            <w:r>
              <w:t>Biochar Output</w:t>
            </w:r>
          </w:p>
        </w:tc>
        <w:tc>
          <w:tcPr>
            <w:tcW w:w="0" w:type="auto"/>
          </w:tcPr>
          <w:p w:rsidR="00977A37" w:rsidRDefault="00882B75">
            <w:pPr>
              <w:pStyle w:val="Compact"/>
              <w:jc w:val="right"/>
            </w:pPr>
            <w:r>
              <w:t>1.0</w:t>
            </w:r>
          </w:p>
        </w:tc>
      </w:tr>
      <w:tr w:rsidR="00977A37">
        <w:tc>
          <w:tcPr>
            <w:tcW w:w="0" w:type="auto"/>
          </w:tcPr>
          <w:p w:rsidR="00977A37" w:rsidRDefault="00882B75">
            <w:pPr>
              <w:pStyle w:val="Compact"/>
            </w:pPr>
            <w:r>
              <w:t>Oil Heat Exchanger</w:t>
            </w:r>
          </w:p>
        </w:tc>
        <w:tc>
          <w:tcPr>
            <w:tcW w:w="0" w:type="auto"/>
          </w:tcPr>
          <w:p w:rsidR="00977A37" w:rsidRDefault="00882B75">
            <w:pPr>
              <w:pStyle w:val="Compact"/>
              <w:jc w:val="right"/>
            </w:pPr>
            <w:r>
              <w:t>25.0</w:t>
            </w:r>
          </w:p>
        </w:tc>
      </w:tr>
      <w:tr w:rsidR="00977A37">
        <w:tc>
          <w:tcPr>
            <w:tcW w:w="0" w:type="auto"/>
          </w:tcPr>
          <w:p w:rsidR="00977A37" w:rsidRDefault="00882B75">
            <w:pPr>
              <w:pStyle w:val="Compact"/>
            </w:pPr>
            <w:r>
              <w:t>Oil Loop Loss</w:t>
            </w:r>
          </w:p>
        </w:tc>
        <w:tc>
          <w:tcPr>
            <w:tcW w:w="0" w:type="auto"/>
          </w:tcPr>
          <w:p w:rsidR="00977A37" w:rsidRDefault="00882B75">
            <w:pPr>
              <w:pStyle w:val="Compact"/>
              <w:jc w:val="right"/>
            </w:pPr>
            <w:r>
              <w:t>2.2</w:t>
            </w:r>
          </w:p>
        </w:tc>
      </w:tr>
      <w:tr w:rsidR="00977A37">
        <w:tc>
          <w:tcPr>
            <w:tcW w:w="0" w:type="auto"/>
          </w:tcPr>
          <w:p w:rsidR="00977A37" w:rsidRDefault="00882B75">
            <w:pPr>
              <w:pStyle w:val="Compact"/>
            </w:pPr>
            <w:r>
              <w:t>Hydronic Heat Exchanger</w:t>
            </w:r>
          </w:p>
        </w:tc>
        <w:tc>
          <w:tcPr>
            <w:tcW w:w="0" w:type="auto"/>
          </w:tcPr>
          <w:p w:rsidR="00977A37" w:rsidRDefault="00882B75">
            <w:pPr>
              <w:pStyle w:val="Compact"/>
              <w:jc w:val="right"/>
            </w:pPr>
            <w:r>
              <w:t>38.9</w:t>
            </w:r>
          </w:p>
        </w:tc>
      </w:tr>
      <w:tr w:rsidR="00977A37">
        <w:tc>
          <w:tcPr>
            <w:tcW w:w="0" w:type="auto"/>
          </w:tcPr>
          <w:p w:rsidR="00977A37" w:rsidRDefault="00882B75">
            <w:pPr>
              <w:pStyle w:val="Compact"/>
            </w:pPr>
            <w:r>
              <w:t>Water Loop Loss</w:t>
            </w:r>
          </w:p>
        </w:tc>
        <w:tc>
          <w:tcPr>
            <w:tcW w:w="0" w:type="auto"/>
          </w:tcPr>
          <w:p w:rsidR="00977A37" w:rsidRDefault="00882B75">
            <w:pPr>
              <w:pStyle w:val="Compact"/>
              <w:jc w:val="right"/>
            </w:pPr>
            <w:r>
              <w:t>2.3</w:t>
            </w:r>
          </w:p>
        </w:tc>
      </w:tr>
      <w:tr w:rsidR="00977A37" w:rsidTr="004D5D46">
        <w:tc>
          <w:tcPr>
            <w:tcW w:w="0" w:type="auto"/>
          </w:tcPr>
          <w:p w:rsidR="00977A37" w:rsidRDefault="00882B75">
            <w:pPr>
              <w:pStyle w:val="Compact"/>
            </w:pPr>
            <w:r>
              <w:t>Jacket Heat Loss</w:t>
            </w:r>
          </w:p>
        </w:tc>
        <w:tc>
          <w:tcPr>
            <w:tcW w:w="0" w:type="auto"/>
          </w:tcPr>
          <w:p w:rsidR="00977A37" w:rsidRDefault="00882B75">
            <w:pPr>
              <w:pStyle w:val="Compact"/>
              <w:jc w:val="right"/>
            </w:pPr>
            <w:r>
              <w:t>14.8</w:t>
            </w:r>
          </w:p>
        </w:tc>
      </w:tr>
      <w:tr w:rsidR="00977A37" w:rsidTr="004D5D46">
        <w:tc>
          <w:tcPr>
            <w:tcW w:w="0" w:type="auto"/>
            <w:tcBorders>
              <w:bottom w:val="single" w:sz="4" w:space="0" w:color="auto"/>
            </w:tcBorders>
          </w:tcPr>
          <w:p w:rsidR="00977A37" w:rsidRDefault="00882B75">
            <w:pPr>
              <w:pStyle w:val="Compact"/>
            </w:pPr>
            <w:r>
              <w:t>Stack Heat Loss</w:t>
            </w:r>
          </w:p>
        </w:tc>
        <w:tc>
          <w:tcPr>
            <w:tcW w:w="0" w:type="auto"/>
            <w:tcBorders>
              <w:bottom w:val="single" w:sz="4" w:space="0" w:color="auto"/>
            </w:tcBorders>
          </w:tcPr>
          <w:p w:rsidR="00977A37" w:rsidRDefault="00882B75">
            <w:pPr>
              <w:pStyle w:val="Compact"/>
              <w:jc w:val="right"/>
            </w:pPr>
            <w:r>
              <w:t>20.1</w:t>
            </w:r>
          </w:p>
        </w:tc>
      </w:tr>
    </w:tbl>
    <w:p w:rsidR="00977A37" w:rsidRDefault="00882B75">
      <w:pPr>
        <w:pStyle w:val="BodyText"/>
      </w:pPr>
      <w:r>
        <w:t>The thermal power balance is visualized as a Sankey Diagram in Figure 3.</w:t>
      </w:r>
    </w:p>
    <w:p w:rsidR="00977A37" w:rsidRDefault="00882B75">
      <w:pPr>
        <w:pStyle w:val="CaptionedFigure"/>
      </w:pPr>
      <w:r>
        <w:rPr>
          <w:noProof/>
        </w:rPr>
        <w:lastRenderedPageBreak/>
        <w:drawing>
          <wp:inline distT="0" distB="0" distL="0" distR="0">
            <wp:extent cx="5334000" cy="4937256"/>
            <wp:effectExtent l="0" t="0" r="0" b="0"/>
            <wp:docPr id="3" name="Picture" descr="Figure 3 Thermal power balance of the Biogenic Refinery."/>
            <wp:cNvGraphicFramePr/>
            <a:graphic xmlns:a="http://schemas.openxmlformats.org/drawingml/2006/main">
              <a:graphicData uri="http://schemas.openxmlformats.org/drawingml/2006/picture">
                <pic:pic xmlns:pic="http://schemas.openxmlformats.org/drawingml/2006/picture">
                  <pic:nvPicPr>
                    <pic:cNvPr id="0" name="Picture" descr="chp_research_article_manuscript_files/figure-docx/sankey-power-balance-1.png"/>
                    <pic:cNvPicPr>
                      <a:picLocks noChangeAspect="1" noChangeArrowheads="1"/>
                    </pic:cNvPicPr>
                  </pic:nvPicPr>
                  <pic:blipFill>
                    <a:blip r:embed="rId10"/>
                    <a:stretch>
                      <a:fillRect/>
                    </a:stretch>
                  </pic:blipFill>
                  <pic:spPr bwMode="auto">
                    <a:xfrm>
                      <a:off x="0" y="0"/>
                      <a:ext cx="5334000" cy="4937256"/>
                    </a:xfrm>
                    <a:prstGeom prst="rect">
                      <a:avLst/>
                    </a:prstGeom>
                    <a:noFill/>
                    <a:ln w="9525">
                      <a:noFill/>
                      <a:headEnd/>
                      <a:tailEnd/>
                    </a:ln>
                  </pic:spPr>
                </pic:pic>
              </a:graphicData>
            </a:graphic>
          </wp:inline>
        </w:drawing>
      </w:r>
    </w:p>
    <w:p w:rsidR="00977A37" w:rsidRDefault="00882B75">
      <w:pPr>
        <w:pStyle w:val="ImageCaption"/>
      </w:pPr>
      <w:r>
        <w:t>Figure 3 Thermal power balance of the Biogenic Refinery.</w:t>
      </w:r>
    </w:p>
    <w:p w:rsidR="00977A37" w:rsidRDefault="00882B75">
      <w:pPr>
        <w:pStyle w:val="Heading2"/>
      </w:pPr>
      <w:bookmarkStart w:id="16" w:name="electrical-power-balance"/>
      <w:r>
        <w:t>Electrical power balance</w:t>
      </w:r>
      <w:bookmarkEnd w:id="16"/>
    </w:p>
    <w:p w:rsidR="00977A37" w:rsidRDefault="00882B75">
      <w:pPr>
        <w:pStyle w:val="FirstParagraph"/>
      </w:pPr>
      <w:r>
        <w:t xml:space="preserve">During steady state operation of the Biogenic Refinery, the ORC generator was engaged and allowed to produce power. The ORC received approximately 25 kWth of power from the oil working fluid heat exchanger. This was converted into approximately 2.2 kWe of </w:t>
      </w:r>
      <w:r>
        <w:t>electrical power, an efficiency of 8.8 %, slightly exceeding the nominal 8% efficiency of the ORC. For the purposes of this test, the electrical power was released through a heating element and not used to power the system or charge a battery.</w:t>
      </w:r>
    </w:p>
    <w:p w:rsidR="00977A37" w:rsidRDefault="00882B75">
      <w:pPr>
        <w:pStyle w:val="BodyText"/>
      </w:pPr>
      <w:r>
        <w:t>To measure p</w:t>
      </w:r>
      <w:r>
        <w:t>arasitic load, the BR CHP system was connected to a WattNode Pulse energy and power meter. The meter measures energy using a current transformer clamped around the mains power cable for the BR CHP system connected to the wall-outlet. Although thermal energ</w:t>
      </w:r>
      <w:r>
        <w:t>y is provided by the BR for drying incoming feedstock, the dryer itself is not part of the BR CHP system as defined in the ISO/PC 318 standard. The average power draw from the BR CHP system, during steady state, was 1 kWe.</w:t>
      </w:r>
    </w:p>
    <w:p w:rsidR="00977A37" w:rsidRDefault="00882B75">
      <w:pPr>
        <w:pStyle w:val="BodyText"/>
      </w:pPr>
      <w:r>
        <w:lastRenderedPageBreak/>
        <w:t>Figure 4 shows the power consumed</w:t>
      </w:r>
      <w:r>
        <w:t xml:space="preserve"> by the CHP system compared to the power generated by the ORC during steady-state operation. The BR CHP system produces 1.2 kWe net power as the calculated difference between these terms.</w:t>
      </w:r>
    </w:p>
    <w:p w:rsidR="00D46B3E" w:rsidRDefault="00D46B3E">
      <w:pPr>
        <w:pStyle w:val="ImageCaption"/>
      </w:pPr>
      <w:r>
        <w:rPr>
          <w:noProof/>
        </w:rPr>
        <w:drawing>
          <wp:inline distT="0" distB="0" distL="0" distR="0">
            <wp:extent cx="2908300" cy="3644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wer with ORC.jpg.png"/>
                    <pic:cNvPicPr/>
                  </pic:nvPicPr>
                  <pic:blipFill>
                    <a:blip r:embed="rId11">
                      <a:extLst>
                        <a:ext uri="{28A0092B-C50C-407E-A947-70E740481C1C}">
                          <a14:useLocalDpi xmlns:a14="http://schemas.microsoft.com/office/drawing/2010/main" val="0"/>
                        </a:ext>
                      </a:extLst>
                    </a:blip>
                    <a:stretch>
                      <a:fillRect/>
                    </a:stretch>
                  </pic:blipFill>
                  <pic:spPr>
                    <a:xfrm>
                      <a:off x="0" y="0"/>
                      <a:ext cx="2908300" cy="3644900"/>
                    </a:xfrm>
                    <a:prstGeom prst="rect">
                      <a:avLst/>
                    </a:prstGeom>
                  </pic:spPr>
                </pic:pic>
              </a:graphicData>
            </a:graphic>
          </wp:inline>
        </w:drawing>
      </w:r>
    </w:p>
    <w:p w:rsidR="00977A37" w:rsidRDefault="00882B75">
      <w:pPr>
        <w:pStyle w:val="ImageCaption"/>
      </w:pPr>
      <w:r>
        <w:t>Figu</w:t>
      </w:r>
      <w:r>
        <w:t>re 4 Electrical power balance of the Organic Rankine Cycle.</w:t>
      </w:r>
    </w:p>
    <w:p w:rsidR="00977A37" w:rsidRDefault="00882B75">
      <w:pPr>
        <w:pStyle w:val="Heading1"/>
      </w:pPr>
      <w:bookmarkStart w:id="17" w:name="conclusions"/>
      <w:r>
        <w:t>Conclusions</w:t>
      </w:r>
      <w:bookmarkEnd w:id="17"/>
    </w:p>
    <w:p w:rsidR="00977A37" w:rsidRDefault="00882B75">
      <w:pPr>
        <w:pStyle w:val="FirstParagraph"/>
      </w:pPr>
      <w:r>
        <w:t>The present study demonstrated that the the BR CHP system is capable of simultaneously meeting two key criteria of the emerging standard for community scale FSTU, ISO/PC318. First, dep</w:t>
      </w:r>
      <w:r>
        <w:t>athoginization was fast and consistent. The average treatment temperature of the BR ensures pathogen free outputs exceeding the CFR 40 Part 503 and emerging standard ISO/PC318 pathogen threshold requirements, though this will have to be demonstrated throug</w:t>
      </w:r>
      <w:r>
        <w:t>h the compliance testing required by the ISO/PC 318 standard (US EPA 2018). Further, the energy contained in the fecal sludge can be effectively utilized through thermal oxidation, freeing it for use to meet the electrical needs of the FSTU. The BR CHP sys</w:t>
      </w:r>
      <w:r>
        <w:t>tem produced an electrical energy surplus of 1.2 kW.</w:t>
      </w:r>
    </w:p>
    <w:p w:rsidR="00977A37" w:rsidRDefault="00882B75">
      <w:pPr>
        <w:pStyle w:val="BodyText"/>
      </w:pPr>
      <w:r>
        <w:t>This demonstration does not fulfil all of the requirements of the emerging standard. In addition to this energy positivity, a true energy independent system needs suitable energy storage and management t</w:t>
      </w:r>
      <w:r>
        <w:t>echniques. Further, system safety, reliability, and usability, and pathogen output levels must all be verified through official certification testing, upon completion of the emerging standard. While all of these will be the subject of future efforts, the p</w:t>
      </w:r>
      <w:r>
        <w:t>resent work shows promise for a near term solution to the global need for community scale waste management.</w:t>
      </w:r>
    </w:p>
    <w:p w:rsidR="00977A37" w:rsidRDefault="00882B75">
      <w:pPr>
        <w:pStyle w:val="Heading1"/>
      </w:pPr>
      <w:bookmarkStart w:id="18" w:name="data-availability"/>
      <w:r>
        <w:lastRenderedPageBreak/>
        <w:t>Data availability</w:t>
      </w:r>
      <w:bookmarkEnd w:id="18"/>
    </w:p>
    <w:p w:rsidR="00977A37" w:rsidRDefault="00882B75">
      <w:pPr>
        <w:pStyle w:val="FirstParagraph"/>
      </w:pPr>
      <w:r>
        <w:t xml:space="preserve">This manuscript was written in R Markdown and is fully reproducible. All underlying data and software source code are licensed by </w:t>
      </w:r>
      <w:r>
        <w:t>CC0 1.0 License.</w:t>
      </w:r>
    </w:p>
    <w:p w:rsidR="00977A37" w:rsidRDefault="00882B75">
      <w:pPr>
        <w:pStyle w:val="BodyText"/>
      </w:pPr>
      <w:r>
        <w:t xml:space="preserve">Repository: Dataset 1. Operational raw data of FSTU, </w:t>
      </w:r>
      <w:hyperlink r:id="rId12" w:anchor=".XGLhP9Eo924">
        <w:r>
          <w:rPr>
            <w:rStyle w:val="Hyperlink"/>
          </w:rPr>
          <w:t>https://zenodo.org/record/2562836#.XGLhP9Eo924</w:t>
        </w:r>
      </w:hyperlink>
    </w:p>
    <w:p w:rsidR="00977A37" w:rsidRDefault="00882B75">
      <w:pPr>
        <w:pStyle w:val="BodyText"/>
      </w:pPr>
      <w:r>
        <w:t>Data and source code are stored on GitHub and archived on Zenodo (Sc</w:t>
      </w:r>
      <w:r>
        <w:t xml:space="preserve">hoebitz 2019). Metadata for all data tables required to reproduce this article are described in </w:t>
      </w:r>
      <w:hyperlink r:id="rId13">
        <w:r>
          <w:rPr>
            <w:rStyle w:val="Hyperlink"/>
          </w:rPr>
          <w:t>https://github.com/larnsce/chp-article/blob/maste</w:t>
        </w:r>
        <w:r>
          <w:rPr>
            <w:rStyle w:val="Hyperlink"/>
          </w:rPr>
          <w:t>r/data/chp_article_data_tables_metadata.md</w:t>
        </w:r>
      </w:hyperlink>
      <w:r>
        <w:t>.</w:t>
      </w:r>
    </w:p>
    <w:p w:rsidR="00977A37" w:rsidRDefault="00882B75">
      <w:pPr>
        <w:pStyle w:val="Heading1"/>
      </w:pPr>
      <w:bookmarkStart w:id="19" w:name="grant-information"/>
      <w:r>
        <w:t>Grant Information</w:t>
      </w:r>
      <w:bookmarkEnd w:id="19"/>
    </w:p>
    <w:p w:rsidR="00977A37" w:rsidRDefault="00882B75">
      <w:pPr>
        <w:pStyle w:val="FirstParagraph"/>
      </w:pPr>
      <w:r>
        <w:t>This work is, in whole, supported by a grant, OPP1173370, from the Bill &amp; Melinda Gates Foundation through Duke University’s Center for WaSH-AID. All opinions, findings, and conclusions or recom</w:t>
      </w:r>
      <w:r>
        <w:t>mendations expressed in this work are those of the authors and do not necessarily reflect the views of the Foundation, Duke, or the Center.</w:t>
      </w:r>
    </w:p>
    <w:p w:rsidR="00977A37" w:rsidRDefault="00882B75">
      <w:pPr>
        <w:pStyle w:val="Heading1"/>
      </w:pPr>
      <w:bookmarkStart w:id="20" w:name="references"/>
      <w:bookmarkStart w:id="21" w:name="_GoBack"/>
      <w:bookmarkEnd w:id="21"/>
      <w:r>
        <w:t>R</w:t>
      </w:r>
      <w:r>
        <w:t>eferences</w:t>
      </w:r>
      <w:bookmarkEnd w:id="20"/>
    </w:p>
    <w:p w:rsidR="00977A37" w:rsidRDefault="00882B75">
      <w:pPr>
        <w:pStyle w:val="Bibliography"/>
      </w:pPr>
      <w:bookmarkStart w:id="22" w:name="ref-rstudioapi"/>
      <w:bookmarkStart w:id="23" w:name="refs"/>
      <w:r>
        <w:t xml:space="preserve">Allaire, JJ, Hadley Wickham, Kevin Ushey, and Gary Ritchie. 2018. </w:t>
      </w:r>
      <w:r>
        <w:rPr>
          <w:i/>
        </w:rPr>
        <w:t>Rstudioapi: Safely Acc</w:t>
      </w:r>
      <w:r>
        <w:rPr>
          <w:i/>
        </w:rPr>
        <w:t>ess the RStudio API</w:t>
      </w:r>
      <w:r>
        <w:t>.</w:t>
      </w:r>
    </w:p>
    <w:p w:rsidR="00977A37" w:rsidRDefault="00882B75">
      <w:pPr>
        <w:pStyle w:val="Bibliography"/>
      </w:pPr>
      <w:bookmarkStart w:id="24" w:name="ref-goldFaecalSludgeSolid2017"/>
      <w:bookmarkEnd w:id="22"/>
      <w:r>
        <w:t xml:space="preserve">Gold, Moritz, Daniel Isaac Waya Ddiba, Alsane Seck, Patrick Sekigongo, Alassane Diene, Serigne Diaw, Seydou Niang, Charles Niwagaba, and Linda Strande. 2017. “Faecal Sludge as a Solid Industrial Fuel: A Pilot-Scale Study.” </w:t>
      </w:r>
      <w:r>
        <w:rPr>
          <w:i/>
        </w:rPr>
        <w:t>Journal of W</w:t>
      </w:r>
      <w:r>
        <w:rPr>
          <w:i/>
        </w:rPr>
        <w:t>ater Sanitation and Hygiene for Development</w:t>
      </w:r>
      <w:r>
        <w:t xml:space="preserve">, March, washdev2017089. </w:t>
      </w:r>
      <w:hyperlink r:id="rId14">
        <w:r>
          <w:rPr>
            <w:rStyle w:val="Hyperlink"/>
          </w:rPr>
          <w:t>https://doi.org/10.2166/washdev.2017.089</w:t>
        </w:r>
      </w:hyperlink>
      <w:r>
        <w:t>.</w:t>
      </w:r>
    </w:p>
    <w:p w:rsidR="00977A37" w:rsidRDefault="00882B75">
      <w:pPr>
        <w:pStyle w:val="Bibliography"/>
      </w:pPr>
      <w:bookmarkStart w:id="25" w:name="ref-lubridate"/>
      <w:bookmarkEnd w:id="24"/>
      <w:r>
        <w:t>Grolemund, Garrett, and Hadley Wickham. 2011. “Dates and Times Made Easy with Lubridat</w:t>
      </w:r>
      <w:r>
        <w:t xml:space="preserve">e.” </w:t>
      </w:r>
      <w:r>
        <w:rPr>
          <w:i/>
        </w:rPr>
        <w:t>Journal of Statistical Software</w:t>
      </w:r>
      <w:r>
        <w:t xml:space="preserve"> 40 (3): 1–25.</w:t>
      </w:r>
    </w:p>
    <w:p w:rsidR="00977A37" w:rsidRDefault="00882B75">
      <w:pPr>
        <w:pStyle w:val="Bibliography"/>
      </w:pPr>
      <w:bookmarkStart w:id="26" w:name="ref-snakecase"/>
      <w:bookmarkEnd w:id="25"/>
      <w:r>
        <w:t xml:space="preserve">Grosser, Malte. 2018. </w:t>
      </w:r>
      <w:r>
        <w:rPr>
          <w:i/>
        </w:rPr>
        <w:t>Snakecase: Convert Strings into Any Case</w:t>
      </w:r>
      <w:r>
        <w:t>.</w:t>
      </w:r>
    </w:p>
    <w:p w:rsidR="00977A37" w:rsidRDefault="00882B75">
      <w:pPr>
        <w:pStyle w:val="Bibliography"/>
      </w:pPr>
      <w:bookmarkStart w:id="27" w:name="ref-purrr"/>
      <w:bookmarkEnd w:id="26"/>
      <w:r>
        <w:t xml:space="preserve">Henry, Lionel, and Hadley Wickham. 2019. </w:t>
      </w:r>
      <w:r>
        <w:rPr>
          <w:i/>
        </w:rPr>
        <w:t>Purrr: Functional Programming Tools</w:t>
      </w:r>
      <w:r>
        <w:t>.</w:t>
      </w:r>
    </w:p>
    <w:p w:rsidR="00977A37" w:rsidRDefault="00882B75">
      <w:pPr>
        <w:pStyle w:val="Bibliography"/>
      </w:pPr>
      <w:bookmarkStart w:id="28" w:name="ref-ieaWorldBankSustainable2019"/>
      <w:bookmarkEnd w:id="27"/>
      <w:r>
        <w:t>IEA, and World Bank. 2019. “World Bank, Sustainable Energy for All ( SE4ALL ) Database from the SE4ALL Global Tracking Framework Led Jointly by the World Bank, International Energy Agency, and the Energy Sector Management Assistance Program.” https://data.</w:t>
      </w:r>
      <w:r>
        <w:t>worldbank.org/indicator/EG.ELC.ACCS.ZS.</w:t>
      </w:r>
    </w:p>
    <w:p w:rsidR="00977A37" w:rsidRPr="00584D47" w:rsidRDefault="00882B75">
      <w:pPr>
        <w:pStyle w:val="Bibliography"/>
        <w:rPr>
          <w:lang w:val="de-DE"/>
        </w:rPr>
      </w:pPr>
      <w:bookmarkStart w:id="29" w:name="ref-iso/pc318ISOPC3182019"/>
      <w:bookmarkEnd w:id="28"/>
      <w:r>
        <w:t xml:space="preserve">ISO/PC318. 2019. “ISO/PC 318 - Community Scale Resource Oriented Sanitation Treatment Systems.” </w:t>
      </w:r>
      <w:r w:rsidRPr="00584D47">
        <w:rPr>
          <w:i/>
          <w:lang w:val="de-DE"/>
        </w:rPr>
        <w:t>ISO</w:t>
      </w:r>
      <w:r w:rsidRPr="00584D47">
        <w:rPr>
          <w:lang w:val="de-DE"/>
        </w:rPr>
        <w:t>. http://www.iso.org/cms/render/live/en/sites/isoorg/contents/data/committee/69/39/6939753.html.</w:t>
      </w:r>
    </w:p>
    <w:p w:rsidR="00977A37" w:rsidRDefault="00882B75">
      <w:pPr>
        <w:pStyle w:val="Bibliography"/>
      </w:pPr>
      <w:bookmarkStart w:id="30" w:name="ref-jefferyQuantitativeReviewEffects2011"/>
      <w:bookmarkEnd w:id="29"/>
      <w:proofErr w:type="spellStart"/>
      <w:r w:rsidRPr="00584D47">
        <w:rPr>
          <w:lang w:val="de-DE"/>
        </w:rPr>
        <w:lastRenderedPageBreak/>
        <w:t>Jeffery</w:t>
      </w:r>
      <w:proofErr w:type="spellEnd"/>
      <w:r w:rsidRPr="00584D47">
        <w:rPr>
          <w:lang w:val="de-DE"/>
        </w:rPr>
        <w:t>, S., F. G. A</w:t>
      </w:r>
      <w:r w:rsidRPr="00584D47">
        <w:rPr>
          <w:lang w:val="de-DE"/>
        </w:rPr>
        <w:t xml:space="preserve">. </w:t>
      </w:r>
      <w:proofErr w:type="spellStart"/>
      <w:r w:rsidRPr="00584D47">
        <w:rPr>
          <w:lang w:val="de-DE"/>
        </w:rPr>
        <w:t>Verheijen</w:t>
      </w:r>
      <w:proofErr w:type="spellEnd"/>
      <w:r w:rsidRPr="00584D47">
        <w:rPr>
          <w:lang w:val="de-DE"/>
        </w:rPr>
        <w:t xml:space="preserve">, M. van der Velde, </w:t>
      </w:r>
      <w:proofErr w:type="spellStart"/>
      <w:r w:rsidRPr="00584D47">
        <w:rPr>
          <w:lang w:val="de-DE"/>
        </w:rPr>
        <w:t>and</w:t>
      </w:r>
      <w:proofErr w:type="spellEnd"/>
      <w:r w:rsidRPr="00584D47">
        <w:rPr>
          <w:lang w:val="de-DE"/>
        </w:rPr>
        <w:t xml:space="preserve"> A. C. Bastos. </w:t>
      </w:r>
      <w:r>
        <w:t xml:space="preserve">2011. “A Quantitative Review of the Effects of Biochar Application to Soils on Crop Productivity Using Meta-Analysis.” </w:t>
      </w:r>
      <w:r>
        <w:rPr>
          <w:i/>
        </w:rPr>
        <w:t>Agriculture, Ecosystems &amp; Environment</w:t>
      </w:r>
      <w:r>
        <w:t xml:space="preserve"> 144 (1): 175–87. </w:t>
      </w:r>
      <w:hyperlink r:id="rId15">
        <w:r>
          <w:rPr>
            <w:rStyle w:val="Hyperlink"/>
          </w:rPr>
          <w:t>https://doi.org/10.1016/j.agee.2011.08.015</w:t>
        </w:r>
      </w:hyperlink>
      <w:r>
        <w:t>.</w:t>
      </w:r>
    </w:p>
    <w:p w:rsidR="00977A37" w:rsidRDefault="00882B75">
      <w:pPr>
        <w:pStyle w:val="Bibliography"/>
      </w:pPr>
      <w:bookmarkStart w:id="31" w:name="ref-lowndesOurPathBetter2017"/>
      <w:bookmarkEnd w:id="30"/>
      <w:r>
        <w:t>Lowndes, Julia S. Stewart, Benjamin D. Best, Courtney Scarborough, Jamie C. Afflerbach, Melanie R. Frazier, Casey C. O’Hara, Ning Jiang, and Benjamin S. Halpern. 2017. “Our Path to Be</w:t>
      </w:r>
      <w:r>
        <w:t xml:space="preserve">tter Science in Less Time Using Open Data Science Tools.” </w:t>
      </w:r>
      <w:r>
        <w:rPr>
          <w:i/>
        </w:rPr>
        <w:t>Nature Ecology &amp; Evolution</w:t>
      </w:r>
      <w:r>
        <w:t xml:space="preserve"> 1 (6): s41559–017–0160–017. </w:t>
      </w:r>
      <w:hyperlink r:id="rId16">
        <w:r>
          <w:rPr>
            <w:rStyle w:val="Hyperlink"/>
          </w:rPr>
          <w:t>https://doi.org/10.1038/s41559-017-0160</w:t>
        </w:r>
      </w:hyperlink>
      <w:r>
        <w:t>.</w:t>
      </w:r>
    </w:p>
    <w:p w:rsidR="00977A37" w:rsidRDefault="00882B75">
      <w:pPr>
        <w:pStyle w:val="Bibliography"/>
      </w:pPr>
      <w:bookmarkStart w:id="32" w:name="ref-musprattFuelPotentialFaecal2014b"/>
      <w:bookmarkEnd w:id="31"/>
      <w:r>
        <w:t xml:space="preserve">Muspratt, A. Murray, T. Nakato, C. Niwagaba, H. Dione, J. Kang, L. Stupin, J. Regulinski, M. Mbéguéré, and L. Strande. 2014. “Fuel Potential of Faecal Sludge: Calorific Value Results from Uganda, Ghana and Senegal.” </w:t>
      </w:r>
      <w:r>
        <w:rPr>
          <w:i/>
        </w:rPr>
        <w:t>Journal of Water, Sanitation and Hygiene</w:t>
      </w:r>
      <w:r>
        <w:rPr>
          <w:i/>
        </w:rPr>
        <w:t xml:space="preserve"> for Development</w:t>
      </w:r>
      <w:r>
        <w:t xml:space="preserve"> 4 (2): 223–30. </w:t>
      </w:r>
      <w:hyperlink r:id="rId17">
        <w:r>
          <w:rPr>
            <w:rStyle w:val="Hyperlink"/>
          </w:rPr>
          <w:t>https://doi.org/10.2166/washdev.2013.055</w:t>
        </w:r>
      </w:hyperlink>
      <w:r>
        <w:t>.</w:t>
      </w:r>
    </w:p>
    <w:p w:rsidR="00977A37" w:rsidRDefault="00882B75">
      <w:pPr>
        <w:pStyle w:val="Bibliography"/>
      </w:pPr>
      <w:bookmarkStart w:id="33" w:name="ref-here"/>
      <w:bookmarkEnd w:id="32"/>
      <w:r>
        <w:t xml:space="preserve">Müller, Kirill. 2017. </w:t>
      </w:r>
      <w:r>
        <w:rPr>
          <w:i/>
        </w:rPr>
        <w:t>Here: A Simpler Way to Find Your Files</w:t>
      </w:r>
      <w:r>
        <w:t>.</w:t>
      </w:r>
    </w:p>
    <w:p w:rsidR="00783CBD" w:rsidRDefault="00AC7DF5" w:rsidP="00AC7DF5">
      <w:pPr>
        <w:pStyle w:val="Bibliography"/>
      </w:pPr>
      <w:bookmarkStart w:id="34" w:name="ref-myersThermalAnalysisPyrolysis"/>
      <w:bookmarkEnd w:id="33"/>
      <w:r>
        <w:t xml:space="preserve">Kirill Müller (2018). </w:t>
      </w:r>
      <w:proofErr w:type="spellStart"/>
      <w:r>
        <w:t>hms</w:t>
      </w:r>
      <w:proofErr w:type="spellEnd"/>
      <w:r w:rsidR="00783CBD">
        <w:t>: Pretty Time of Day. R package.</w:t>
      </w:r>
      <w:r>
        <w:t xml:space="preserve"> version 0.4.2. </w:t>
      </w:r>
      <w:hyperlink r:id="rId18" w:history="1">
        <w:r w:rsidR="00783CBD" w:rsidRPr="00C0191E">
          <w:rPr>
            <w:rStyle w:val="Hyperlink"/>
          </w:rPr>
          <w:t>https://CRAN.R-project.org/package=hms</w:t>
        </w:r>
      </w:hyperlink>
    </w:p>
    <w:p w:rsidR="00977A37" w:rsidRDefault="00882B75" w:rsidP="00AC7DF5">
      <w:pPr>
        <w:pStyle w:val="Bibliography"/>
      </w:pPr>
      <w:r>
        <w:t>Myers, T., G. Miller, J.</w:t>
      </w:r>
      <w:r>
        <w:t xml:space="preserve"> Piascik, J. Hallowell, and B. Stoner. n.d. “A Thermal Analysis of the Pyrolysis and Combustion of Real and Simulated Human Feces. (In Preparation).”</w:t>
      </w:r>
    </w:p>
    <w:p w:rsidR="00977A37" w:rsidRDefault="00882B75">
      <w:pPr>
        <w:pStyle w:val="Bibliography"/>
      </w:pPr>
      <w:bookmarkStart w:id="35" w:name="ref-onabanjoEnergyRecoveryHuman2016b"/>
      <w:bookmarkEnd w:id="34"/>
      <w:r>
        <w:t xml:space="preserve">Onabanjo, T., K. Patchigolla, S. T. Wagland, B. Fidalgo, A. Kolios, E. McAdam, A. Parker, L. Williams, S. </w:t>
      </w:r>
      <w:r>
        <w:t xml:space="preserve">Tyrrel, and E. Cartmell. 2016. “Energy Recovery from Human Faeces via Gasification: A Thermodynamic Equilibrium Modelling Approach.” </w:t>
      </w:r>
      <w:r>
        <w:rPr>
          <w:i/>
        </w:rPr>
        <w:t>Energy Conversion and Management</w:t>
      </w:r>
      <w:r>
        <w:t xml:space="preserve"> 118 (June): 364–76. </w:t>
      </w:r>
      <w:hyperlink r:id="rId19">
        <w:r>
          <w:rPr>
            <w:rStyle w:val="Hyperlink"/>
          </w:rPr>
          <w:t>http</w:t>
        </w:r>
        <w:r>
          <w:rPr>
            <w:rStyle w:val="Hyperlink"/>
          </w:rPr>
          <w:t>s://doi.org/10.1016/j.enconman.2016.04.005</w:t>
        </w:r>
      </w:hyperlink>
      <w:r>
        <w:t>.</w:t>
      </w:r>
    </w:p>
    <w:p w:rsidR="00977A37" w:rsidRDefault="00882B75">
      <w:pPr>
        <w:pStyle w:val="Bibliography"/>
      </w:pPr>
      <w:bookmarkStart w:id="36" w:name="ref-RMySQL"/>
      <w:bookmarkEnd w:id="35"/>
      <w:r>
        <w:t xml:space="preserve">Ooms, Jeroen, David James, Saikat DebRoy, Hadley Wickham, and Jeffrey Horner. 2018. </w:t>
      </w:r>
      <w:r>
        <w:rPr>
          <w:i/>
        </w:rPr>
        <w:t>RMySQL: Database Interface and ’MySQL’ Driver for R</w:t>
      </w:r>
      <w:r>
        <w:t>.</w:t>
      </w:r>
    </w:p>
    <w:p w:rsidR="00977A37" w:rsidRDefault="00882B75">
      <w:pPr>
        <w:pStyle w:val="Bibliography"/>
      </w:pPr>
      <w:bookmarkStart w:id="37" w:name="ref-base"/>
      <w:bookmarkEnd w:id="36"/>
      <w:r>
        <w:t xml:space="preserve">R Core Team. 2018. </w:t>
      </w:r>
      <w:r>
        <w:rPr>
          <w:i/>
        </w:rPr>
        <w:t>R: A Language and Environment for Statistical Computing</w:t>
      </w:r>
      <w:r>
        <w:t>.</w:t>
      </w:r>
      <w:r>
        <w:t xml:space="preserve"> Vienna, Austria: R Foundation for Statistical Computing.</w:t>
      </w:r>
    </w:p>
    <w:p w:rsidR="00977A37" w:rsidRDefault="00882B75">
      <w:pPr>
        <w:pStyle w:val="Bibliography"/>
      </w:pPr>
      <w:bookmarkStart w:id="38" w:name="ref-roseCharacterizationFecesUrine2015b"/>
      <w:bookmarkEnd w:id="37"/>
      <w:r>
        <w:t xml:space="preserve">Rose, C., A. Parker, B. Jefferson, and E. Cartmell. 2015. “The Characterization of Feces and Urine: A Review of the Literature to Inform Advanced Treatment Technology.” </w:t>
      </w:r>
      <w:r>
        <w:rPr>
          <w:i/>
        </w:rPr>
        <w:t>Critical Reviews in Environme</w:t>
      </w:r>
      <w:r>
        <w:rPr>
          <w:i/>
        </w:rPr>
        <w:t>ntal Science and Technology</w:t>
      </w:r>
      <w:r>
        <w:t xml:space="preserve"> 45 (17): 1827–79. </w:t>
      </w:r>
      <w:hyperlink r:id="rId20">
        <w:r>
          <w:rPr>
            <w:rStyle w:val="Hyperlink"/>
          </w:rPr>
          <w:t>https://doi.org/10.1080/10643389.2014.1000761</w:t>
        </w:r>
      </w:hyperlink>
      <w:r>
        <w:t>.</w:t>
      </w:r>
    </w:p>
    <w:p w:rsidR="00977A37" w:rsidRDefault="00882B75">
      <w:pPr>
        <w:pStyle w:val="Bibliography"/>
      </w:pPr>
      <w:bookmarkStart w:id="39" w:name="ref-DBI"/>
      <w:bookmarkEnd w:id="38"/>
      <w:r>
        <w:t xml:space="preserve">R Special Interest Group on Databases (R-SIG-DB), Hadley Wickham, and Kirill Müller. 2018. </w:t>
      </w:r>
      <w:r>
        <w:rPr>
          <w:i/>
        </w:rPr>
        <w:t xml:space="preserve">DBI: R </w:t>
      </w:r>
      <w:r>
        <w:rPr>
          <w:i/>
        </w:rPr>
        <w:t>Database Interface</w:t>
      </w:r>
      <w:r>
        <w:t>.</w:t>
      </w:r>
    </w:p>
    <w:p w:rsidR="00977A37" w:rsidRDefault="00882B75">
      <w:pPr>
        <w:pStyle w:val="Bibliography"/>
      </w:pPr>
      <w:bookmarkStart w:id="40" w:name="ref-rstudioteamRStudioIntegratedDevelopm"/>
      <w:bookmarkEnd w:id="39"/>
      <w:r>
        <w:t xml:space="preserve">RStudio Team. 2018. </w:t>
      </w:r>
      <w:r>
        <w:rPr>
          <w:i/>
        </w:rPr>
        <w:t>RStudio: Integrated Development Environment for R</w:t>
      </w:r>
      <w:r>
        <w:t>. Boston, MA: RStudio, Inc.</w:t>
      </w:r>
    </w:p>
    <w:p w:rsidR="00977A37" w:rsidRDefault="00882B75">
      <w:pPr>
        <w:pStyle w:val="Bibliography"/>
      </w:pPr>
      <w:bookmarkStart w:id="41" w:name="ref-lars_schoebitz_2019_2562836"/>
      <w:bookmarkEnd w:id="40"/>
      <w:r>
        <w:t xml:space="preserve">Schoebitz, Lars. 2019. “Larnsce/Chp-Article: Second Draft Release,” February. </w:t>
      </w:r>
      <w:hyperlink r:id="rId21">
        <w:r>
          <w:rPr>
            <w:rStyle w:val="Hyperlink"/>
          </w:rPr>
          <w:t>htt</w:t>
        </w:r>
        <w:r>
          <w:rPr>
            <w:rStyle w:val="Hyperlink"/>
          </w:rPr>
          <w:t>ps://doi.org/10.5281/zenodo.2562836</w:t>
        </w:r>
      </w:hyperlink>
      <w:r>
        <w:t>.</w:t>
      </w:r>
    </w:p>
    <w:p w:rsidR="00977A37" w:rsidRDefault="00882B75">
      <w:pPr>
        <w:pStyle w:val="Bibliography"/>
      </w:pPr>
      <w:bookmarkStart w:id="42" w:name="ref-HIC2018:Remote_Sensing_Mobile_Applic"/>
      <w:bookmarkEnd w:id="41"/>
      <w:r>
        <w:lastRenderedPageBreak/>
        <w:t>Schoebitz, Lars, Stuart Woolley, Jaime Sanchez Ferragut, Alison Weber, Jeff Hallowell, Jeff Wong, and Jeff Piascik. 2018. “Remote Sensing, Mobile Applications and Open Data Science Tools for Better Monitoring of Sanitat</w:t>
      </w:r>
      <w:r>
        <w:t xml:space="preserve">ion Systems.” In </w:t>
      </w:r>
      <w:r>
        <w:rPr>
          <w:i/>
        </w:rPr>
        <w:t>HIC 2018. 13th International Conference on Hydroinformatics</w:t>
      </w:r>
      <w:r>
        <w:t xml:space="preserve">, edited by Goffredo La Loggia, Gabriele Freni, Valeria Puleo, and Mauro De Marchis, 3:1885–92. EPiC Series in Engineering. EasyChair. </w:t>
      </w:r>
      <w:hyperlink r:id="rId22">
        <w:r>
          <w:rPr>
            <w:rStyle w:val="Hyperlink"/>
          </w:rPr>
          <w:t>https://doi.org/10.29007/31tr</w:t>
        </w:r>
      </w:hyperlink>
      <w:r>
        <w:t>.</w:t>
      </w:r>
    </w:p>
    <w:p w:rsidR="00977A37" w:rsidRDefault="00882B75">
      <w:pPr>
        <w:pStyle w:val="Bibliography"/>
      </w:pPr>
      <w:bookmarkStart w:id="43" w:name="ref-syed-hassanThermochemicalProcessingS"/>
      <w:bookmarkEnd w:id="42"/>
      <w:r>
        <w:t xml:space="preserve">Syed-Hassan, Syed Shatir A., Yi Wang, Song Hu, Sheng Su, and Jun Xiang. 2017. “Thermochemical Processing of Sewage Sludge to Energy and Fuel: Fundamentals, Challenges and Considerations.” </w:t>
      </w:r>
      <w:r>
        <w:rPr>
          <w:i/>
        </w:rPr>
        <w:t xml:space="preserve">Renewable and Sustainable Energy </w:t>
      </w:r>
      <w:r>
        <w:rPr>
          <w:i/>
        </w:rPr>
        <w:t>Reviews</w:t>
      </w:r>
      <w:r>
        <w:t xml:space="preserve"> 80 (December): 888–913. </w:t>
      </w:r>
      <w:hyperlink r:id="rId23">
        <w:r>
          <w:rPr>
            <w:rStyle w:val="Hyperlink"/>
          </w:rPr>
          <w:t>https://doi.org/10.1016/j.rser.2017.05.262</w:t>
        </w:r>
      </w:hyperlink>
      <w:r>
        <w:t>.</w:t>
      </w:r>
    </w:p>
    <w:p w:rsidR="00977A37" w:rsidRDefault="00882B75">
      <w:pPr>
        <w:pStyle w:val="Bibliography"/>
      </w:pPr>
      <w:bookmarkStart w:id="44" w:name="ref-usepaPlainEnglishGuide2018"/>
      <w:bookmarkEnd w:id="43"/>
      <w:r>
        <w:t xml:space="preserve">US EPA, OW. 2018. “A Plain English Guide to the EPA Part 503 Biosolids Rule.” Reports and Assessments. </w:t>
      </w:r>
      <w:r>
        <w:rPr>
          <w:i/>
        </w:rPr>
        <w:t>US EPA</w:t>
      </w:r>
      <w:r>
        <w:t>. https:/</w:t>
      </w:r>
      <w:r>
        <w:t>/www.epa.gov/biosolids/plain-english-guide-epa-part-503-biosolids-rule.</w:t>
      </w:r>
    </w:p>
    <w:p w:rsidR="00977A37" w:rsidRDefault="00882B75">
      <w:pPr>
        <w:pStyle w:val="Bibliography"/>
      </w:pPr>
      <w:bookmarkStart w:id="45" w:name="ref-world2017progress"/>
      <w:bookmarkEnd w:id="44"/>
      <w:r>
        <w:t>WHO/UNICEF, JMP. 2017. “Progress on Drinking Water, Sanitation and Hygiene: 2017 Update and SDG Baselines. Geneva: World Health Organization (WHO) and the United Nations Children’s Fun</w:t>
      </w:r>
      <w:r>
        <w:t>d (UNICEF), 2017. Licence: CC BY-NC-SA 3.0 IGO.” World Health Organization.</w:t>
      </w:r>
    </w:p>
    <w:p w:rsidR="00977A37" w:rsidRDefault="00882B75">
      <w:pPr>
        <w:pStyle w:val="Bibliography"/>
      </w:pPr>
      <w:bookmarkStart w:id="46" w:name="ref-tidyverse"/>
      <w:bookmarkEnd w:id="45"/>
      <w:r>
        <w:t xml:space="preserve">Wickham, Hadley. 2017. </w:t>
      </w:r>
      <w:r>
        <w:rPr>
          <w:i/>
        </w:rPr>
        <w:t>Tidyverse: Easily Install and Load the ’Tidyverse’</w:t>
      </w:r>
      <w:r>
        <w:t>.</w:t>
      </w:r>
    </w:p>
    <w:p w:rsidR="0087570E" w:rsidRDefault="009E7822" w:rsidP="009E7822">
      <w:pPr>
        <w:pStyle w:val="Bibliography"/>
      </w:pPr>
      <w:bookmarkStart w:id="47" w:name="ref-dbplyr"/>
      <w:bookmarkEnd w:id="46"/>
      <w:r>
        <w:t xml:space="preserve">Hadley Wickham (2019). </w:t>
      </w:r>
      <w:proofErr w:type="spellStart"/>
      <w:r>
        <w:t>stringr</w:t>
      </w:r>
      <w:proofErr w:type="spellEnd"/>
      <w:r>
        <w:t>: Simple, Consistent Wrappe</w:t>
      </w:r>
      <w:r>
        <w:t xml:space="preserve">rs </w:t>
      </w:r>
      <w:r>
        <w:t>for Common String Operations. R package version 1.4.0.</w:t>
      </w:r>
      <w:r>
        <w:t xml:space="preserve"> </w:t>
      </w:r>
      <w:hyperlink r:id="rId24" w:history="1">
        <w:r w:rsidR="0087570E" w:rsidRPr="00C0191E">
          <w:rPr>
            <w:rStyle w:val="Hyperlink"/>
          </w:rPr>
          <w:t>https://CRAN.R-project.org/package=stringr</w:t>
        </w:r>
      </w:hyperlink>
    </w:p>
    <w:p w:rsidR="00977A37" w:rsidRDefault="00882B75" w:rsidP="009E7822">
      <w:pPr>
        <w:pStyle w:val="Bibliography"/>
      </w:pPr>
      <w:r>
        <w:t xml:space="preserve">Wickham, Hadley, and Edgar Ruiz. 2018. </w:t>
      </w:r>
      <w:r>
        <w:rPr>
          <w:i/>
        </w:rPr>
        <w:t>Dbplyr: A ’Dplyr’ Back End for Databases</w:t>
      </w:r>
      <w:r>
        <w:t>.</w:t>
      </w:r>
    </w:p>
    <w:p w:rsidR="00977A37" w:rsidRDefault="00882B75">
      <w:pPr>
        <w:pStyle w:val="Bibliography"/>
      </w:pPr>
      <w:bookmarkStart w:id="48" w:name="ref-xieBookdownAuthoringBooks2016"/>
      <w:bookmarkEnd w:id="47"/>
      <w:r>
        <w:t xml:space="preserve">Xie, Yihui. 2016. </w:t>
      </w:r>
      <w:r>
        <w:rPr>
          <w:i/>
        </w:rPr>
        <w:t>Bookdown: Authoring Books and Technical Documents with R Markdown</w:t>
      </w:r>
      <w:r>
        <w:t>. Boca Raton, Florida: Ch</w:t>
      </w:r>
      <w:r>
        <w:t>apman and Hall/CRC.</w:t>
      </w:r>
    </w:p>
    <w:p w:rsidR="00977A37" w:rsidRDefault="00882B75">
      <w:pPr>
        <w:pStyle w:val="Bibliography"/>
      </w:pPr>
      <w:bookmarkStart w:id="49" w:name="ref-yangThermalPropertiesBiochars2017"/>
      <w:bookmarkEnd w:id="48"/>
      <w:r>
        <w:t xml:space="preserve">Yang, Xing, Hailong Wang, Peter James Strong, Song Xu, Shujuan Liu, Kouping Lu, Kuichuan Sheng, et al. 2017. “Thermal Properties of Biochars Derived from Waste Biomass Generated by Agricultural and Forestry Sectors.” </w:t>
      </w:r>
      <w:r>
        <w:rPr>
          <w:i/>
        </w:rPr>
        <w:t>Energies</w:t>
      </w:r>
      <w:r>
        <w:t xml:space="preserve"> 10 (4): 46</w:t>
      </w:r>
      <w:r>
        <w:t xml:space="preserve">9. </w:t>
      </w:r>
      <w:hyperlink r:id="rId25">
        <w:r>
          <w:rPr>
            <w:rStyle w:val="Hyperlink"/>
          </w:rPr>
          <w:t>https://doi.org/10.3390/en10040469</w:t>
        </w:r>
      </w:hyperlink>
      <w:r>
        <w:t>.</w:t>
      </w:r>
    </w:p>
    <w:p w:rsidR="00977A37" w:rsidRDefault="00882B75">
      <w:pPr>
        <w:pStyle w:val="Bibliography"/>
      </w:pPr>
      <w:bookmarkStart w:id="50" w:name="ref-yermanSmoulderingCombustionTreatment"/>
      <w:bookmarkEnd w:id="49"/>
      <w:r>
        <w:t>Yermán, L., Rory M. Hadden, J. Carrascal, Ivo Fabris, Daniel Cormier, José L. Torero, Jason I. Gerhard, Michal Krajcovic, Paolo Pironi, and Yu-Ling Cheng. 2015. “S</w:t>
      </w:r>
      <w:r>
        <w:t xml:space="preserve">mouldering Combustion as a Treatment Technology for Faeces: Exploring the Parameter Space.” </w:t>
      </w:r>
      <w:r>
        <w:rPr>
          <w:i/>
        </w:rPr>
        <w:t>Fuel</w:t>
      </w:r>
      <w:r>
        <w:t xml:space="preserve"> 147 (May): 108–16. </w:t>
      </w:r>
      <w:hyperlink r:id="rId26">
        <w:r>
          <w:rPr>
            <w:rStyle w:val="Hyperlink"/>
          </w:rPr>
          <w:t>https://doi.org/10.1016/j.fuel.2015.01.055</w:t>
        </w:r>
      </w:hyperlink>
      <w:r>
        <w:t>.</w:t>
      </w:r>
      <w:bookmarkEnd w:id="23"/>
      <w:bookmarkEnd w:id="50"/>
    </w:p>
    <w:sectPr w:rsidR="00977A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2B75" w:rsidRDefault="00882B75">
      <w:pPr>
        <w:spacing w:after="0"/>
      </w:pPr>
      <w:r>
        <w:separator/>
      </w:r>
    </w:p>
  </w:endnote>
  <w:endnote w:type="continuationSeparator" w:id="0">
    <w:p w:rsidR="00882B75" w:rsidRDefault="00882B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2B75" w:rsidRDefault="00882B75">
      <w:r>
        <w:separator/>
      </w:r>
    </w:p>
  </w:footnote>
  <w:footnote w:type="continuationSeparator" w:id="0">
    <w:p w:rsidR="00882B75" w:rsidRDefault="00882B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FD8B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BCC0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2EF"/>
    <w:rsid w:val="00106799"/>
    <w:rsid w:val="001E460D"/>
    <w:rsid w:val="00303AC0"/>
    <w:rsid w:val="00363DE3"/>
    <w:rsid w:val="004D5D46"/>
    <w:rsid w:val="004E29B3"/>
    <w:rsid w:val="00584D47"/>
    <w:rsid w:val="00590D07"/>
    <w:rsid w:val="00783CBD"/>
    <w:rsid w:val="00784D58"/>
    <w:rsid w:val="007E7873"/>
    <w:rsid w:val="0087570E"/>
    <w:rsid w:val="00882B75"/>
    <w:rsid w:val="008D6863"/>
    <w:rsid w:val="009551D0"/>
    <w:rsid w:val="00977A37"/>
    <w:rsid w:val="009E7822"/>
    <w:rsid w:val="00A44AB6"/>
    <w:rsid w:val="00A838CD"/>
    <w:rsid w:val="00AC7DF5"/>
    <w:rsid w:val="00AF1D41"/>
    <w:rsid w:val="00B86B75"/>
    <w:rsid w:val="00BC48D5"/>
    <w:rsid w:val="00C36279"/>
    <w:rsid w:val="00D00867"/>
    <w:rsid w:val="00D46B3E"/>
    <w:rsid w:val="00E315A3"/>
    <w:rsid w:val="00F242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8384F5"/>
  <w15:docId w15:val="{4E13451A-99DD-844D-9DFB-23D65F628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2427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24276"/>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783C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54058">
      <w:bodyDiv w:val="1"/>
      <w:marLeft w:val="0"/>
      <w:marRight w:val="0"/>
      <w:marTop w:val="0"/>
      <w:marBottom w:val="0"/>
      <w:divBdr>
        <w:top w:val="none" w:sz="0" w:space="0" w:color="auto"/>
        <w:left w:val="none" w:sz="0" w:space="0" w:color="auto"/>
        <w:bottom w:val="none" w:sz="0" w:space="0" w:color="auto"/>
        <w:right w:val="none" w:sz="0" w:space="0" w:color="auto"/>
      </w:divBdr>
    </w:div>
    <w:div w:id="396125154">
      <w:bodyDiv w:val="1"/>
      <w:marLeft w:val="0"/>
      <w:marRight w:val="0"/>
      <w:marTop w:val="0"/>
      <w:marBottom w:val="0"/>
      <w:divBdr>
        <w:top w:val="none" w:sz="0" w:space="0" w:color="auto"/>
        <w:left w:val="none" w:sz="0" w:space="0" w:color="auto"/>
        <w:bottom w:val="none" w:sz="0" w:space="0" w:color="auto"/>
        <w:right w:val="none" w:sz="0" w:space="0" w:color="auto"/>
      </w:divBdr>
    </w:div>
    <w:div w:id="759838886">
      <w:bodyDiv w:val="1"/>
      <w:marLeft w:val="0"/>
      <w:marRight w:val="0"/>
      <w:marTop w:val="0"/>
      <w:marBottom w:val="0"/>
      <w:divBdr>
        <w:top w:val="none" w:sz="0" w:space="0" w:color="auto"/>
        <w:left w:val="none" w:sz="0" w:space="0" w:color="auto"/>
        <w:bottom w:val="none" w:sz="0" w:space="0" w:color="auto"/>
        <w:right w:val="none" w:sz="0" w:space="0" w:color="auto"/>
      </w:divBdr>
    </w:div>
    <w:div w:id="9525954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larnsce/chp-article/blob/master/data/chp_article_data_tables_metadata.md" TargetMode="External"/><Relationship Id="rId18" Type="http://schemas.openxmlformats.org/officeDocument/2006/relationships/hyperlink" Target="https://CRAN.R-project.org/package=hms" TargetMode="External"/><Relationship Id="rId26" Type="http://schemas.openxmlformats.org/officeDocument/2006/relationships/hyperlink" Target="https://doi.org/10.1016/j.fuel.2015.01.055" TargetMode="External"/><Relationship Id="rId3" Type="http://schemas.openxmlformats.org/officeDocument/2006/relationships/styles" Target="styles.xml"/><Relationship Id="rId21" Type="http://schemas.openxmlformats.org/officeDocument/2006/relationships/hyperlink" Target="https://doi.org/10.5281/zenodo.2562836" TargetMode="External"/><Relationship Id="rId7" Type="http://schemas.openxmlformats.org/officeDocument/2006/relationships/endnotes" Target="endnotes.xml"/><Relationship Id="rId12" Type="http://schemas.openxmlformats.org/officeDocument/2006/relationships/hyperlink" Target="https://zenodo.org/record/2562836" TargetMode="External"/><Relationship Id="rId17" Type="http://schemas.openxmlformats.org/officeDocument/2006/relationships/hyperlink" Target="https://doi.org/10.2166/washdev.2013.055" TargetMode="External"/><Relationship Id="rId25" Type="http://schemas.openxmlformats.org/officeDocument/2006/relationships/hyperlink" Target="https://doi.org/10.3390/en10040469" TargetMode="External"/><Relationship Id="rId2" Type="http://schemas.openxmlformats.org/officeDocument/2006/relationships/numbering" Target="numbering.xml"/><Relationship Id="rId16" Type="http://schemas.openxmlformats.org/officeDocument/2006/relationships/hyperlink" Target="https://doi.org/10.1038/s41559-017-0160" TargetMode="External"/><Relationship Id="rId20" Type="http://schemas.openxmlformats.org/officeDocument/2006/relationships/hyperlink" Target="https://doi.org/10.1080/10643389.2014.10007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CRAN.R-project.org/package=stringr" TargetMode="External"/><Relationship Id="rId5" Type="http://schemas.openxmlformats.org/officeDocument/2006/relationships/webSettings" Target="webSettings.xml"/><Relationship Id="rId15" Type="http://schemas.openxmlformats.org/officeDocument/2006/relationships/hyperlink" Target="https://doi.org/10.1016/j.agee.2011.08.015" TargetMode="External"/><Relationship Id="rId23" Type="http://schemas.openxmlformats.org/officeDocument/2006/relationships/hyperlink" Target="https://doi.org/10.1016/j.rser.2017.05.262"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6/j.enconman.2016.04.0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166/washdev.2017.089" TargetMode="External"/><Relationship Id="rId22" Type="http://schemas.openxmlformats.org/officeDocument/2006/relationships/hyperlink" Target="https://doi.org/10.29007/31t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277C8-B119-1143-97AF-8DF04AB39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4</Pages>
  <Words>4668</Words>
  <Characters>2661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Towards an Off-Grid Fecal Sludge Treatment Unit: Demonstrating Energy Positive Thermal Treatment</vt:lpstr>
    </vt:vector>
  </TitlesOfParts>
  <Company/>
  <LinksUpToDate>false</LinksUpToDate>
  <CharactersWithSpaces>3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ff-Grid Fecal Sludge Treatment Unit: Demonstrating Energy Positive Thermal Treatment</dc:title>
  <dc:creator>T. Myers, L. Schoebitz, S. Woolley, J. Sanchez Ferragut, J. Thostenson, K. Jooss, J.Piascik, B. Stoner, J. Hallowell</dc:creator>
  <cp:keywords/>
  <cp:lastModifiedBy>Lars Schöbitz</cp:lastModifiedBy>
  <cp:revision>16</cp:revision>
  <dcterms:created xsi:type="dcterms:W3CDTF">2019-02-15T16:42:00Z</dcterms:created>
  <dcterms:modified xsi:type="dcterms:W3CDTF">2019-02-15T18:21:00Z</dcterms:modified>
</cp:coreProperties>
</file>